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raster"/>
        <w:tblW w:w="978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7975"/>
      </w:tblGrid>
      <w:tr w:rsidR="00DE7092" w:rsidRPr="00DE7092" w14:paraId="743230E5" w14:textId="77777777" w:rsidTr="00D1219C">
        <w:trPr>
          <w:jc w:val="right"/>
        </w:trPr>
        <w:sdt>
          <w:sdtPr>
            <w:alias w:val="QR-code"/>
            <w:tag w:val="QR-code"/>
            <w:id w:val="676087934"/>
            <w:lock w:val="sdtLocked"/>
            <w:picture/>
          </w:sdtPr>
          <w:sdtEndPr/>
          <w:sdtContent>
            <w:tc>
              <w:tcPr>
                <w:tcW w:w="1806" w:type="dxa"/>
              </w:tcPr>
              <w:p w14:paraId="2F068412" w14:textId="72C9A964" w:rsidR="00943356" w:rsidRPr="00DE7092" w:rsidRDefault="00943356" w:rsidP="002A07F9">
                <w:pPr>
                  <w:pStyle w:val="Koptekst1"/>
                  <w:jc w:val="left"/>
                </w:pPr>
                <w:r w:rsidRPr="00DE7092">
                  <w:rPr>
                    <w:noProof/>
                  </w:rPr>
                  <w:drawing>
                    <wp:inline distT="0" distB="0" distL="0" distR="0" wp14:anchorId="55DF35B6" wp14:editId="48F675CF">
                      <wp:extent cx="857250" cy="882098"/>
                      <wp:effectExtent l="0" t="0" r="0" b="0"/>
                      <wp:docPr id="5" name="Afbeelding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1"/>
                              <a:srcRect r="3473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865872" cy="8909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7975" w:type="dxa"/>
            <w:vAlign w:val="center"/>
          </w:tcPr>
          <w:bookmarkStart w:id="0" w:name="OLE_LINK3" w:displacedByCustomXml="next"/>
          <w:sdt>
            <w:sdtPr>
              <w:alias w:val="Opleiding"/>
              <w:tag w:val="Opleiding"/>
              <w:id w:val="726734280"/>
              <w:lock w:val="sdtContentLocked"/>
              <w:placeholder>
                <w:docPart w:val="DefaultPlaceholder_-1854013440"/>
              </w:placeholder>
              <w:text/>
            </w:sdtPr>
            <w:sdtEndPr/>
            <w:sdtContent>
              <w:p w14:paraId="46031CCC" w14:textId="32983EAB" w:rsidR="00943356" w:rsidRPr="00DE7092" w:rsidRDefault="00943356" w:rsidP="002A07F9">
                <w:pPr>
                  <w:pStyle w:val="Koptekst1"/>
                  <w:jc w:val="right"/>
                </w:pPr>
                <w:r w:rsidRPr="00DE7092">
                  <w:t>ELEKTRONICA-ICT</w:t>
                </w:r>
              </w:p>
            </w:sdtContent>
          </w:sdt>
          <w:bookmarkEnd w:id="0" w:displacedByCustomXml="prev"/>
          <w:bookmarkStart w:id="1" w:name="OLE_LINK1"/>
          <w:p w14:paraId="280573A4" w14:textId="22B77500" w:rsidR="00943356" w:rsidRPr="002A07F9" w:rsidRDefault="00B70A83" w:rsidP="002A07F9">
            <w:pPr>
              <w:pStyle w:val="Koptekst1"/>
              <w:jc w:val="right"/>
              <w:rPr>
                <w:sz w:val="36"/>
                <w:szCs w:val="36"/>
              </w:rPr>
            </w:pPr>
            <w:sdt>
              <w:sdtPr>
                <w:rPr>
                  <w:sz w:val="40"/>
                  <w:szCs w:val="40"/>
                </w:rPr>
                <w:alias w:val="Opleidingsonderdeel"/>
                <w:tag w:val="Opleidingsonderdeel"/>
                <w:id w:val="-1222059920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484F9C">
                  <w:rPr>
                    <w:sz w:val="40"/>
                    <w:szCs w:val="40"/>
                  </w:rPr>
                  <w:t>Elektronische systemen 2 -</w:t>
                </w:r>
              </w:sdtContent>
            </w:sdt>
            <w:bookmarkEnd w:id="1"/>
            <w:r w:rsidR="00943356" w:rsidRPr="00D1219C">
              <w:rPr>
                <w:sz w:val="40"/>
                <w:szCs w:val="40"/>
              </w:rPr>
              <w:t xml:space="preserve"> </w:t>
            </w:r>
            <w:bookmarkStart w:id="2" w:name="OLE_LINK2"/>
            <w:sdt>
              <w:sdtPr>
                <w:rPr>
                  <w:sz w:val="40"/>
                  <w:szCs w:val="40"/>
                </w:rPr>
                <w:alias w:val="Academiejaar"/>
                <w:tag w:val="Academiejaar"/>
                <w:id w:val="-822433982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943356" w:rsidRPr="00D1219C">
                  <w:rPr>
                    <w:sz w:val="40"/>
                    <w:szCs w:val="40"/>
                  </w:rPr>
                  <w:t>20</w:t>
                </w:r>
                <w:r w:rsidR="00484F9C">
                  <w:rPr>
                    <w:sz w:val="40"/>
                    <w:szCs w:val="40"/>
                  </w:rPr>
                  <w:t>20</w:t>
                </w:r>
                <w:r w:rsidR="00943356" w:rsidRPr="00D1219C">
                  <w:rPr>
                    <w:sz w:val="40"/>
                    <w:szCs w:val="40"/>
                  </w:rPr>
                  <w:t>-202</w:t>
                </w:r>
                <w:r w:rsidR="00484F9C">
                  <w:rPr>
                    <w:sz w:val="40"/>
                    <w:szCs w:val="40"/>
                  </w:rPr>
                  <w:t>1</w:t>
                </w:r>
              </w:sdtContent>
            </w:sdt>
            <w:bookmarkEnd w:id="2"/>
          </w:p>
        </w:tc>
      </w:tr>
    </w:tbl>
    <w:sdt>
      <w:sdtPr>
        <w:rPr>
          <w:b/>
          <w:bCs/>
          <w:color w:val="58A618" w:themeColor="accent1"/>
        </w:rPr>
        <w:alias w:val="Titel"/>
        <w:tag w:val="Titel"/>
        <w:id w:val="965386932"/>
        <w:lock w:val="sdtLocked"/>
        <w:placeholder>
          <w:docPart w:val="DefaultPlaceholder_-1854013440"/>
        </w:placeholder>
        <w:text/>
      </w:sdtPr>
      <w:sdtEndPr/>
      <w:sdtContent>
        <w:p w14:paraId="6BC95F3D" w14:textId="2B3B417F" w:rsidR="00F334E1" w:rsidRPr="002A07F9" w:rsidRDefault="005F5164" w:rsidP="002A07F9">
          <w:pPr>
            <w:pStyle w:val="Titel"/>
            <w:pBdr>
              <w:top w:val="single" w:sz="24" w:space="1" w:color="58A618" w:themeColor="accent1"/>
              <w:bottom w:val="single" w:sz="24" w:space="1" w:color="58A618" w:themeColor="accent1"/>
            </w:pBdr>
            <w:rPr>
              <w:b/>
              <w:bCs/>
              <w:color w:val="58A618" w:themeColor="accent1"/>
            </w:rPr>
          </w:pPr>
          <w:r>
            <w:rPr>
              <w:b/>
              <w:bCs/>
              <w:color w:val="58A618" w:themeColor="accent1"/>
            </w:rPr>
            <w:t>16 X 16 Image sensor</w:t>
          </w:r>
        </w:p>
      </w:sdtContent>
    </w:sdt>
    <w:tbl>
      <w:tblPr>
        <w:tblStyle w:val="Tabelraster"/>
        <w:tblW w:w="3969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"/>
        <w:gridCol w:w="2907"/>
      </w:tblGrid>
      <w:tr w:rsidR="00F34725" w:rsidRPr="00DE2127" w14:paraId="6CC89BCD" w14:textId="77777777" w:rsidTr="008E6AA5">
        <w:trPr>
          <w:jc w:val="right"/>
        </w:trPr>
        <w:tc>
          <w:tcPr>
            <w:tcW w:w="1062" w:type="dxa"/>
          </w:tcPr>
          <w:p w14:paraId="47398AAE" w14:textId="77777777" w:rsidR="00BF1280" w:rsidRPr="00DE2127" w:rsidRDefault="00BF1280" w:rsidP="00011668">
            <w:pPr>
              <w:pStyle w:val="Author"/>
            </w:pPr>
            <w:r w:rsidRPr="00DE2127">
              <w:t>Author</w:t>
            </w:r>
          </w:p>
          <w:p w14:paraId="50583683" w14:textId="203FA682" w:rsidR="00BF1280" w:rsidRPr="00DE2127" w:rsidRDefault="00D9142A" w:rsidP="00D9142A">
            <w:pPr>
              <w:pStyle w:val="Author"/>
            </w:pPr>
            <w:r>
              <w:t>Author</w:t>
            </w:r>
          </w:p>
          <w:p w14:paraId="2C58C0DF" w14:textId="7B68A3A3" w:rsidR="00BF1280" w:rsidRPr="00DE2127" w:rsidRDefault="00D9142A" w:rsidP="00011668">
            <w:pPr>
              <w:pStyle w:val="Author"/>
            </w:pPr>
            <w:r>
              <w:t>Lector</w:t>
            </w:r>
          </w:p>
        </w:tc>
        <w:tc>
          <w:tcPr>
            <w:tcW w:w="2907" w:type="dxa"/>
          </w:tcPr>
          <w:sdt>
            <w:sdtPr>
              <w:alias w:val="Voornaam Achternaam Junior-collega"/>
              <w:tag w:val="Voornaam Achternaam Junior-collega"/>
              <w:id w:val="24529089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3220E1D0" w14:textId="33D4F4DA" w:rsidR="00BF1280" w:rsidRPr="00DE2127" w:rsidRDefault="005F5164" w:rsidP="008E6AA5">
                <w:pPr>
                  <w:pStyle w:val="Author"/>
                  <w:jc w:val="left"/>
                </w:pPr>
                <w:r>
                  <w:t>Tom Haels</w:t>
                </w:r>
              </w:p>
            </w:sdtContent>
          </w:sdt>
          <w:sdt>
            <w:sdtPr>
              <w:alias w:val="Interne PXL-promotor"/>
              <w:tag w:val="Interne PXL-promotor"/>
              <w:id w:val="421467250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00EE7BD0" w14:textId="087E904F" w:rsidR="00BF1280" w:rsidRPr="00DE2127" w:rsidRDefault="005F5164" w:rsidP="008E6AA5">
                <w:pPr>
                  <w:pStyle w:val="Author"/>
                  <w:jc w:val="left"/>
                </w:pPr>
                <w:r>
                  <w:t>Morris Damian</w:t>
                </w:r>
              </w:p>
            </w:sdtContent>
          </w:sdt>
          <w:sdt>
            <w:sdtPr>
              <w:alias w:val="Naam van het werkveld"/>
              <w:tag w:val="Naam van het werkveld"/>
              <w:id w:val="-339093455"/>
              <w:lock w:val="sdtLocked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3EBEBF9" w14:textId="1EE02D21" w:rsidR="00BF1280" w:rsidRPr="00DE2127" w:rsidRDefault="00D9142A" w:rsidP="008E6AA5">
                <w:pPr>
                  <w:pStyle w:val="Author"/>
                  <w:jc w:val="left"/>
                </w:pPr>
                <w:r>
                  <w:t>Frederik Vreys</w:t>
                </w:r>
                <w:r w:rsidR="00484F9C">
                  <w:br/>
                  <w:t>Wout Swinkels</w:t>
                </w:r>
              </w:p>
            </w:sdtContent>
          </w:sdt>
        </w:tc>
      </w:tr>
    </w:tbl>
    <w:p w14:paraId="479D2F49" w14:textId="68A40ACB" w:rsidR="00DE2127" w:rsidRPr="00A35625" w:rsidRDefault="00DE2127" w:rsidP="00340D87">
      <w:pPr>
        <w:pStyle w:val="Ondertitel"/>
        <w:rPr>
          <w:lang w:val="nl-BE"/>
        </w:rPr>
      </w:pPr>
    </w:p>
    <w:sdt>
      <w:sdtPr>
        <w:rPr>
          <w:rFonts w:asciiTheme="minorHAnsi" w:eastAsiaTheme="minorHAnsi" w:hAnsiTheme="minorHAnsi"/>
          <w:b/>
          <w:bCs w:val="0"/>
          <w:color w:val="auto"/>
          <w:spacing w:val="0"/>
          <w:sz w:val="22"/>
          <w:szCs w:val="22"/>
          <w:lang w:val="nl-BE"/>
        </w:rPr>
        <w:id w:val="401105320"/>
        <w:docPartObj>
          <w:docPartGallery w:val="Table of Contents"/>
          <w:docPartUnique/>
        </w:docPartObj>
      </w:sdtPr>
      <w:sdtEndPr>
        <w:rPr>
          <w:b w:val="0"/>
          <w:color w:val="0A0203" w:themeColor="text1"/>
        </w:rPr>
      </w:sdtEndPr>
      <w:sdtContent>
        <w:p w14:paraId="51663D83" w14:textId="1182F4F9" w:rsidR="00BA3371" w:rsidRDefault="00BA3371" w:rsidP="00BA1E2D">
          <w:pPr>
            <w:pStyle w:val="Ondertitel"/>
          </w:pPr>
          <w:r w:rsidRPr="00BA1E2D">
            <w:t>Content</w:t>
          </w:r>
        </w:p>
        <w:p w14:paraId="244086FA" w14:textId="120029D2" w:rsidR="006268A7" w:rsidRDefault="00BA3371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r>
            <w:rPr>
              <w:lang w:val="en-GB"/>
            </w:rPr>
            <w:fldChar w:fldCharType="begin"/>
          </w:r>
          <w:r>
            <w:instrText xml:space="preserve"> TOC \o "1-3" \h \z \u </w:instrText>
          </w:r>
          <w:r>
            <w:rPr>
              <w:lang w:val="en-GB"/>
            </w:rPr>
            <w:fldChar w:fldCharType="separate"/>
          </w:r>
          <w:hyperlink w:anchor="_Toc72234278" w:history="1">
            <w:r w:rsidR="006268A7" w:rsidRPr="008A4AA6">
              <w:rPr>
                <w:rStyle w:val="Hyperlink"/>
                <w:noProof/>
              </w:rPr>
              <w:t>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Introduct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A86F285" w14:textId="6A90300A" w:rsidR="006268A7" w:rsidRDefault="00B70A8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79" w:history="1">
            <w:r w:rsidR="006268A7" w:rsidRPr="008A4AA6">
              <w:rPr>
                <w:rStyle w:val="Hyperlink"/>
                <w:noProof/>
              </w:rPr>
              <w:t>2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BOM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9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0612C005" w14:textId="3D72614D" w:rsidR="006268A7" w:rsidRDefault="00B70A8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0" w:history="1">
            <w:r w:rsidR="006268A7" w:rsidRPr="008A4AA6">
              <w:rPr>
                <w:rStyle w:val="Hyperlink"/>
                <w:noProof/>
              </w:rPr>
              <w:t>3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Tool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0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185D4248" w14:textId="04B04928" w:rsidR="006268A7" w:rsidRDefault="00B70A8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1" w:history="1">
            <w:r w:rsidR="006268A7" w:rsidRPr="008A4AA6">
              <w:rPr>
                <w:rStyle w:val="Hyperlink"/>
                <w:noProof/>
              </w:rPr>
              <w:t>4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Electrical circui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1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CC47C0D" w14:textId="5D78EDD8" w:rsidR="006268A7" w:rsidRDefault="00B70A8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2" w:history="1">
            <w:r w:rsidR="006268A7" w:rsidRPr="008A4AA6">
              <w:rPr>
                <w:rStyle w:val="Hyperlink"/>
                <w:noProof/>
              </w:rPr>
              <w:t>5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desig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2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28D7EBE5" w14:textId="6603E96A" w:rsidR="006268A7" w:rsidRDefault="00B70A8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3" w:history="1">
            <w:r w:rsidR="006268A7" w:rsidRPr="008A4AA6">
              <w:rPr>
                <w:rStyle w:val="Hyperlink"/>
                <w:noProof/>
              </w:rPr>
              <w:t>6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assembly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3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7E817C9D" w14:textId="0C0EED99" w:rsidR="006268A7" w:rsidRDefault="00B70A8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4" w:history="1">
            <w:r w:rsidR="006268A7" w:rsidRPr="008A4AA6">
              <w:rPr>
                <w:rStyle w:val="Hyperlink"/>
                <w:noProof/>
              </w:rPr>
              <w:t>7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Software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4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8969DBA" w14:textId="67A936F3" w:rsidR="006268A7" w:rsidRDefault="00B70A8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5" w:history="1">
            <w:r w:rsidR="006268A7" w:rsidRPr="008A4AA6">
              <w:rPr>
                <w:rStyle w:val="Hyperlink"/>
                <w:noProof/>
              </w:rPr>
              <w:t>8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sult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5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52DCACD" w14:textId="1823779D" w:rsidR="006268A7" w:rsidRDefault="00B70A83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6" w:history="1">
            <w:r w:rsidR="006268A7" w:rsidRPr="008A4AA6">
              <w:rPr>
                <w:rStyle w:val="Hyperlink"/>
                <w:noProof/>
              </w:rPr>
              <w:t>9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Conclus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6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8C9F955" w14:textId="74BCAF17" w:rsidR="006268A7" w:rsidRDefault="00B70A83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7" w:history="1">
            <w:r w:rsidR="006268A7" w:rsidRPr="008A4AA6">
              <w:rPr>
                <w:rStyle w:val="Hyperlink"/>
                <w:noProof/>
              </w:rPr>
              <w:t>10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ference lis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7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76F0A12" w14:textId="7FFB8558" w:rsidR="006268A7" w:rsidRDefault="00B70A83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8" w:history="1">
            <w:r w:rsidR="006268A7" w:rsidRPr="008A4AA6">
              <w:rPr>
                <w:rStyle w:val="Hyperlink"/>
                <w:noProof/>
              </w:rPr>
              <w:t>1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Attachmen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E466DB7" w14:textId="59E2265C" w:rsidR="00A66E8B" w:rsidRDefault="00BA3371" w:rsidP="00A66E8B">
          <w:pPr>
            <w:rPr>
              <w:lang w:val="nl-NL"/>
            </w:rPr>
          </w:pPr>
          <w:r>
            <w:rPr>
              <w:lang w:val="nl-NL"/>
            </w:rPr>
            <w:fldChar w:fldCharType="end"/>
          </w:r>
        </w:p>
      </w:sdtContent>
    </w:sdt>
    <w:p w14:paraId="757B6616" w14:textId="1A0855DA" w:rsidR="00A66E8B" w:rsidRDefault="00A66E8B" w:rsidP="00A66E8B">
      <w:r>
        <w:br w:type="page"/>
      </w:r>
    </w:p>
    <w:bookmarkStart w:id="3" w:name="_Toc72234278"/>
    <w:p w14:paraId="609BA51D" w14:textId="329A97A1" w:rsidR="007C3ADD" w:rsidRPr="00DC1A1B" w:rsidRDefault="00B70A83" w:rsidP="002616D5">
      <w:pPr>
        <w:pStyle w:val="Kop1"/>
      </w:pPr>
      <w:sdt>
        <w:sdtPr>
          <w:alias w:val="Introductie"/>
          <w:tag w:val="Introductie"/>
          <w:id w:val="-893273670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ED16F9" w:rsidRPr="00A01A1A">
            <w:t>Intro</w:t>
          </w:r>
          <w:r w:rsidR="00D42257" w:rsidRPr="00A01A1A">
            <w:t>d</w:t>
          </w:r>
          <w:r w:rsidR="00ED16F9" w:rsidRPr="00A01A1A">
            <w:t>uction</w:t>
          </w:r>
          <w:proofErr w:type="spellEnd"/>
        </w:sdtContent>
      </w:sdt>
      <w:bookmarkEnd w:id="3"/>
    </w:p>
    <w:p w14:paraId="33CB89B4" w14:textId="4D0DA8E6" w:rsidR="006C6807" w:rsidRDefault="000D5F2C" w:rsidP="002616D5">
      <w:pPr>
        <w:rPr>
          <w:color w:val="FF0000"/>
          <w:lang w:val="nl-NL"/>
        </w:rPr>
      </w:pPr>
      <w:r w:rsidRPr="006C6807">
        <w:rPr>
          <w:color w:val="FF0000"/>
          <w:lang w:val="nl-NL"/>
        </w:rPr>
        <w:t xml:space="preserve">Hoe kunnen we met behulp van elektronica een hoeveelheid licht waarnemen? Hoe kunnen we dit omzetten naar een meetbaar signaal? </w:t>
      </w:r>
      <w:r w:rsidR="004363FD" w:rsidRPr="006C6807">
        <w:rPr>
          <w:color w:val="FF0000"/>
          <w:lang w:val="nl-NL"/>
        </w:rPr>
        <w:t xml:space="preserve">Welke componenten hebben we nodig om dit te verwezenlijken? Hoe kunnen deze waarden digitaal uitgelezen worden? </w:t>
      </w:r>
      <w:r w:rsidR="00DC1A1B" w:rsidRPr="006C6807">
        <w:rPr>
          <w:color w:val="FF0000"/>
          <w:lang w:val="nl-NL"/>
        </w:rPr>
        <w:t xml:space="preserve">Om een </w:t>
      </w:r>
      <w:r w:rsidRPr="006C6807">
        <w:rPr>
          <w:color w:val="FF0000"/>
          <w:lang w:val="nl-NL"/>
        </w:rPr>
        <w:t>antwoord te krijgen op deze vrag</w:t>
      </w:r>
      <w:r w:rsidR="004363FD" w:rsidRPr="006C6807">
        <w:rPr>
          <w:color w:val="FF0000"/>
          <w:lang w:val="nl-NL"/>
        </w:rPr>
        <w:t>en</w:t>
      </w:r>
      <w:r w:rsidRPr="006C6807">
        <w:rPr>
          <w:color w:val="FF0000"/>
          <w:lang w:val="nl-NL"/>
        </w:rPr>
        <w:t xml:space="preserve"> </w:t>
      </w:r>
      <w:r w:rsidR="004363FD" w:rsidRPr="006C6807">
        <w:rPr>
          <w:color w:val="FF0000"/>
          <w:lang w:val="nl-NL"/>
        </w:rPr>
        <w:t xml:space="preserve">hebben we </w:t>
      </w:r>
      <w:r w:rsidR="0055386A" w:rsidRPr="006C6807">
        <w:rPr>
          <w:color w:val="FF0000"/>
          <w:lang w:val="nl-NL"/>
        </w:rPr>
        <w:t xml:space="preserve">zelf </w:t>
      </w:r>
      <w:r w:rsidR="004363FD" w:rsidRPr="006C6807">
        <w:rPr>
          <w:color w:val="FF0000"/>
          <w:lang w:val="nl-NL"/>
        </w:rPr>
        <w:t xml:space="preserve">een </w:t>
      </w:r>
      <w:r w:rsidR="0055386A" w:rsidRPr="006C6807">
        <w:rPr>
          <w:color w:val="FF0000"/>
          <w:lang w:val="nl-NL"/>
        </w:rPr>
        <w:t xml:space="preserve">16 x 16 pixel </w:t>
      </w:r>
      <w:r w:rsidR="004363FD" w:rsidRPr="006C6807">
        <w:rPr>
          <w:color w:val="FF0000"/>
          <w:lang w:val="nl-NL"/>
        </w:rPr>
        <w:t xml:space="preserve">image sensor ontwikkeld. In deze </w:t>
      </w:r>
      <w:proofErr w:type="spellStart"/>
      <w:r w:rsidR="004363FD" w:rsidRPr="006C6807">
        <w:rPr>
          <w:color w:val="FF0000"/>
          <w:lang w:val="nl-NL"/>
        </w:rPr>
        <w:t>application</w:t>
      </w:r>
      <w:proofErr w:type="spellEnd"/>
      <w:r w:rsidR="004363FD" w:rsidRPr="006C6807">
        <w:rPr>
          <w:color w:val="FF0000"/>
          <w:lang w:val="nl-NL"/>
        </w:rPr>
        <w:t xml:space="preserve"> </w:t>
      </w:r>
      <w:proofErr w:type="spellStart"/>
      <w:r w:rsidR="004363FD" w:rsidRPr="006C6807">
        <w:rPr>
          <w:color w:val="FF0000"/>
          <w:lang w:val="nl-NL"/>
        </w:rPr>
        <w:t>note</w:t>
      </w:r>
      <w:proofErr w:type="spellEnd"/>
      <w:r w:rsidR="004363FD" w:rsidRPr="006C6807">
        <w:rPr>
          <w:color w:val="FF0000"/>
          <w:lang w:val="nl-NL"/>
        </w:rPr>
        <w:t xml:space="preserve"> gaan we bespreken welke stappen we hebben doorlopen </w:t>
      </w:r>
      <w:r w:rsidR="0055386A" w:rsidRPr="006C6807">
        <w:rPr>
          <w:color w:val="FF0000"/>
          <w:lang w:val="nl-NL"/>
        </w:rPr>
        <w:t>om dit te bereiken</w:t>
      </w:r>
      <w:r w:rsidR="00AF7597" w:rsidRPr="006C6807">
        <w:rPr>
          <w:color w:val="FF0000"/>
          <w:lang w:val="nl-NL"/>
        </w:rPr>
        <w:t>.</w:t>
      </w:r>
      <w:r w:rsidR="004363FD" w:rsidRPr="006C6807">
        <w:rPr>
          <w:color w:val="FF0000"/>
          <w:lang w:val="nl-NL"/>
        </w:rPr>
        <w:t xml:space="preserve"> Als eerste zal er een elektrische schema </w:t>
      </w:r>
      <w:r w:rsidR="0055386A" w:rsidRPr="006C6807">
        <w:rPr>
          <w:color w:val="FF0000"/>
          <w:lang w:val="nl-NL"/>
        </w:rPr>
        <w:t>moeten</w:t>
      </w:r>
      <w:r w:rsidR="004363FD" w:rsidRPr="006C6807">
        <w:rPr>
          <w:color w:val="FF0000"/>
          <w:lang w:val="nl-NL"/>
        </w:rPr>
        <w:t xml:space="preserve"> ontwikkeld worden. Op basis van dit schema kan een PCB design ontwikkeld worden.</w:t>
      </w:r>
      <w:r w:rsidR="0055386A" w:rsidRPr="006C6807">
        <w:rPr>
          <w:color w:val="FF0000"/>
          <w:lang w:val="nl-NL"/>
        </w:rPr>
        <w:t xml:space="preserve"> De waarde aan de output zal mogelijk uitgelezen kunnen worden via een microcontroller.</w:t>
      </w:r>
      <w:r w:rsidR="006C6807">
        <w:rPr>
          <w:color w:val="FF0000"/>
          <w:lang w:val="nl-NL"/>
        </w:rPr>
        <w:t xml:space="preserve"> </w:t>
      </w:r>
      <w:r w:rsidR="0055386A" w:rsidRPr="006C6807">
        <w:rPr>
          <w:color w:val="FF0000"/>
          <w:lang w:val="nl-NL"/>
        </w:rPr>
        <w:t xml:space="preserve"> Op deze manier krijgen we een beter inzicht hoe een camerabeeld voorgesteld kan worden op een OLED display. Als inspiratiebron hebben we een project online gevonden genaamd </w:t>
      </w:r>
      <w:proofErr w:type="spellStart"/>
      <w:r w:rsidR="0055386A" w:rsidRPr="006C6807">
        <w:rPr>
          <w:color w:val="FF0000"/>
          <w:lang w:val="nl-NL"/>
        </w:rPr>
        <w:t>DigiObscura</w:t>
      </w:r>
      <w:proofErr w:type="spellEnd"/>
      <w:r w:rsidR="0055386A" w:rsidRPr="006C6807">
        <w:rPr>
          <w:color w:val="FF0000"/>
          <w:lang w:val="nl-NL"/>
        </w:rPr>
        <w:t xml:space="preserve">. In dit project wordt ook een </w:t>
      </w:r>
      <w:proofErr w:type="spellStart"/>
      <w:r w:rsidR="0055386A" w:rsidRPr="006C6807">
        <w:rPr>
          <w:color w:val="FF0000"/>
          <w:lang w:val="nl-NL"/>
        </w:rPr>
        <w:t>self</w:t>
      </w:r>
      <w:proofErr w:type="spellEnd"/>
      <w:r w:rsidR="0055386A" w:rsidRPr="006C6807">
        <w:rPr>
          <w:color w:val="FF0000"/>
          <w:lang w:val="nl-NL"/>
        </w:rPr>
        <w:t xml:space="preserve"> made image sensor ontwikkeld. </w:t>
      </w:r>
      <w:hyperlink r:id="rId12" w:history="1">
        <w:r w:rsidR="006C6807" w:rsidRPr="002C1774">
          <w:rPr>
            <w:rStyle w:val="Hyperlink"/>
            <w:lang w:val="nl-NL"/>
          </w:rPr>
          <w:t>https://www.instructables.com/DIY-Image-Sensor-and-Digital-Camera/</w:t>
        </w:r>
      </w:hyperlink>
    </w:p>
    <w:p w14:paraId="4366030C" w14:textId="38A999BA" w:rsidR="006C6807" w:rsidRDefault="006C6807" w:rsidP="002616D5">
      <w:pPr>
        <w:rPr>
          <w:color w:val="7030A0"/>
          <w:lang w:val="nl-NL"/>
        </w:rPr>
      </w:pPr>
      <w:r>
        <w:rPr>
          <w:color w:val="7030A0"/>
          <w:lang w:val="nl-NL"/>
        </w:rPr>
        <w:t>Nog een paar extra lijnen!!!</w:t>
      </w:r>
    </w:p>
    <w:p w14:paraId="3B7D41C6" w14:textId="1CA84994" w:rsidR="006C6807" w:rsidRDefault="006C6807" w:rsidP="002616D5">
      <w:pPr>
        <w:rPr>
          <w:color w:val="7030A0"/>
          <w:lang w:val="nl-NL"/>
        </w:rPr>
      </w:pPr>
      <w:r>
        <w:rPr>
          <w:color w:val="7030A0"/>
          <w:lang w:val="nl-NL"/>
        </w:rPr>
        <w:t xml:space="preserve">-2 </w:t>
      </w:r>
      <w:proofErr w:type="spellStart"/>
      <w:r>
        <w:rPr>
          <w:color w:val="7030A0"/>
          <w:lang w:val="nl-NL"/>
        </w:rPr>
        <w:t>PCB’s</w:t>
      </w:r>
      <w:proofErr w:type="spellEnd"/>
      <w:r>
        <w:rPr>
          <w:color w:val="7030A0"/>
          <w:lang w:val="nl-NL"/>
        </w:rPr>
        <w:t>: Waarom?</w:t>
      </w:r>
    </w:p>
    <w:p w14:paraId="7F1B7D17" w14:textId="5C94A1BD" w:rsidR="006C6807" w:rsidRPr="006C6807" w:rsidRDefault="006C6807" w:rsidP="002616D5">
      <w:pPr>
        <w:rPr>
          <w:color w:val="7030A0"/>
          <w:lang w:val="nl-NL"/>
        </w:rPr>
      </w:pPr>
      <w:r>
        <w:rPr>
          <w:color w:val="7030A0"/>
          <w:lang w:val="nl-NL"/>
        </w:rPr>
        <w:t>-Goeie slechte lijnen</w:t>
      </w:r>
      <w:r w:rsidR="00136E0B">
        <w:rPr>
          <w:color w:val="7030A0"/>
          <w:lang w:val="nl-NL"/>
        </w:rPr>
        <w:t>?</w:t>
      </w:r>
    </w:p>
    <w:p w14:paraId="21AA4F04" w14:textId="77777777" w:rsidR="005F5164" w:rsidRDefault="005F5164" w:rsidP="002616D5">
      <w:pPr>
        <w:rPr>
          <w:lang w:val="nl-NL"/>
        </w:rPr>
      </w:pPr>
    </w:p>
    <w:p w14:paraId="5BFD1C95" w14:textId="77777777" w:rsidR="0073469C" w:rsidRDefault="00962635" w:rsidP="0073469C">
      <w:pPr>
        <w:pStyle w:val="Lijstalinea"/>
        <w:numPr>
          <w:ilvl w:val="0"/>
          <w:numId w:val="16"/>
        </w:numPr>
      </w:pPr>
      <w:r w:rsidRPr="0073469C">
        <w:t xml:space="preserve">Aanleiding </w:t>
      </w:r>
      <w:r w:rsidR="00343AB7" w:rsidRPr="0073469C">
        <w:t xml:space="preserve">voor je </w:t>
      </w:r>
      <w:r w:rsidR="0073469C" w:rsidRPr="0073469C">
        <w:t>project</w:t>
      </w:r>
      <w:r w:rsidRPr="0073469C">
        <w:t xml:space="preserve">? </w:t>
      </w:r>
      <w:r w:rsidR="001B54B8" w:rsidRPr="0073469C">
        <w:t>Zeg asjeblieft niet: “Voor het labo gedeelte moesten we…”, maar verzin iets waardevols.</w:t>
      </w:r>
      <w:r w:rsidR="0073469C" w:rsidRPr="0073469C">
        <w:t xml:space="preserve"> </w:t>
      </w:r>
    </w:p>
    <w:p w14:paraId="2AC0B442" w14:textId="119AA469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arom heb je voor deze sensor gekozen?</w:t>
      </w:r>
    </w:p>
    <w:p w14:paraId="740A47F7" w14:textId="77777777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t zijn de vooropgestelde specificaties waaraan de sensor dient te voldoen?</w:t>
      </w:r>
    </w:p>
    <w:p w14:paraId="11DDDD0C" w14:textId="46FFB930" w:rsidR="00962635" w:rsidRPr="002616D5" w:rsidRDefault="0073469C" w:rsidP="0073469C">
      <w:pPr>
        <w:pStyle w:val="Lijstalinea"/>
        <w:numPr>
          <w:ilvl w:val="0"/>
          <w:numId w:val="16"/>
        </w:numPr>
      </w:pPr>
      <w:r w:rsidRPr="0073469C">
        <w:t>Welke bronnen heb je gebruikt als referentie</w:t>
      </w:r>
      <w:r>
        <w:t>? Als je vertrokken bent van een bestaand project dan vermeld je dit ook.</w:t>
      </w:r>
      <w:r w:rsidR="00962635" w:rsidRPr="002616D5">
        <w:tab/>
      </w:r>
    </w:p>
    <w:p w14:paraId="0775C5B1" w14:textId="2C2257DC" w:rsidR="00962635" w:rsidRDefault="00505271" w:rsidP="002616D5">
      <w:r>
        <w:t>Minimaal 150 woorden en aangeraden 300 woorden (meer mag)</w:t>
      </w:r>
    </w:p>
    <w:p w14:paraId="746A80FB" w14:textId="04B7655E" w:rsidR="00C528D7" w:rsidRPr="00A01A1A" w:rsidRDefault="00340D87" w:rsidP="00A01A1A">
      <w:pPr>
        <w:pStyle w:val="Kop1"/>
      </w:pPr>
      <w:bookmarkStart w:id="4" w:name="_Toc72234279"/>
      <w:r>
        <w:t>BOM</w:t>
      </w:r>
      <w:bookmarkEnd w:id="4"/>
    </w:p>
    <w:p w14:paraId="494D83EB" w14:textId="74A219F2" w:rsidR="001B54B8" w:rsidRDefault="001B54B8" w:rsidP="00380415">
      <w:pPr>
        <w:pStyle w:val="Lijstalinea"/>
      </w:pPr>
      <w:r>
        <w:t>Welke componenten heb je gebruikt?</w:t>
      </w:r>
    </w:p>
    <w:p w14:paraId="5DB40360" w14:textId="7540659A" w:rsidR="00A172D0" w:rsidRDefault="00A172D0" w:rsidP="00A172D0">
      <w:pPr>
        <w:pStyle w:val="Kop1"/>
      </w:pPr>
      <w:bookmarkStart w:id="5" w:name="_Toc72234280"/>
      <w:r>
        <w:t>Tools</w:t>
      </w:r>
      <w:bookmarkEnd w:id="5"/>
    </w:p>
    <w:p w14:paraId="456EA9C3" w14:textId="7B9BE686" w:rsidR="00A172D0" w:rsidRDefault="00A172D0" w:rsidP="002616D5">
      <w:pPr>
        <w:pStyle w:val="Lijstalinea"/>
      </w:pPr>
      <w:r>
        <w:t>Welke tools heb je gebruikt?</w:t>
      </w:r>
    </w:p>
    <w:p w14:paraId="26E78CA1" w14:textId="452066F4" w:rsidR="00A172D0" w:rsidRDefault="00A172D0" w:rsidP="00A172D0">
      <w:pPr>
        <w:pStyle w:val="Lijstalinea"/>
        <w:numPr>
          <w:ilvl w:val="1"/>
          <w:numId w:val="14"/>
        </w:numPr>
      </w:pPr>
      <w:r>
        <w:t xml:space="preserve">Zowel assemblage als </w:t>
      </w:r>
      <w:proofErr w:type="spellStart"/>
      <w:r>
        <w:t>testing</w:t>
      </w:r>
      <w:proofErr w:type="spellEnd"/>
    </w:p>
    <w:p w14:paraId="4B3A1BC4" w14:textId="592CE7DB" w:rsidR="00A172D0" w:rsidRDefault="00A172D0" w:rsidP="00A172D0">
      <w:pPr>
        <w:pStyle w:val="Lijstalinea"/>
        <w:numPr>
          <w:ilvl w:val="1"/>
          <w:numId w:val="14"/>
        </w:numPr>
      </w:pPr>
      <w:r>
        <w:t>Zowel hardware als software</w:t>
      </w:r>
    </w:p>
    <w:p w14:paraId="377C8B75" w14:textId="2666219A" w:rsidR="00A172D0" w:rsidRDefault="00A172D0" w:rsidP="00A172D0">
      <w:pPr>
        <w:pStyle w:val="Kop1"/>
      </w:pPr>
      <w:bookmarkStart w:id="6" w:name="_Toc72234281"/>
      <w:proofErr w:type="spellStart"/>
      <w:r>
        <w:t>Electrical</w:t>
      </w:r>
      <w:proofErr w:type="spellEnd"/>
      <w:r>
        <w:t xml:space="preserve"> circuit</w:t>
      </w:r>
      <w:bookmarkEnd w:id="6"/>
    </w:p>
    <w:p w14:paraId="3C50A259" w14:textId="1FE7C319" w:rsidR="001B54B8" w:rsidRDefault="00A172D0" w:rsidP="002616D5">
      <w:pPr>
        <w:pStyle w:val="Lijstalinea"/>
      </w:pPr>
      <w:r>
        <w:t>Het elektrische schema!</w:t>
      </w:r>
    </w:p>
    <w:p w14:paraId="07AC42D0" w14:textId="1C919500" w:rsidR="001B54B8" w:rsidRDefault="00A172D0" w:rsidP="002616D5">
      <w:pPr>
        <w:pStyle w:val="Lijstalinea"/>
      </w:pPr>
      <w:r>
        <w:t>Hoe werkt de schakeling?</w:t>
      </w:r>
    </w:p>
    <w:p w14:paraId="180DD8F9" w14:textId="406C686D" w:rsidR="00A172D0" w:rsidRDefault="00A172D0" w:rsidP="00A172D0">
      <w:pPr>
        <w:pStyle w:val="Lijstalinea"/>
        <w:numPr>
          <w:ilvl w:val="1"/>
          <w:numId w:val="14"/>
        </w:numPr>
      </w:pPr>
      <w:r>
        <w:t>Voeg berekeningen m.b.t de schakeling hiertoe</w:t>
      </w:r>
    </w:p>
    <w:p w14:paraId="0EADD415" w14:textId="576C8D70" w:rsidR="00A172D0" w:rsidRDefault="00A172D0" w:rsidP="00A172D0">
      <w:pPr>
        <w:pStyle w:val="Kop1"/>
      </w:pPr>
      <w:bookmarkStart w:id="7" w:name="_Toc72234282"/>
      <w:r>
        <w:t xml:space="preserve">PCB </w:t>
      </w:r>
      <w:r w:rsidR="00583DDF">
        <w:t>design</w:t>
      </w:r>
      <w:bookmarkEnd w:id="7"/>
    </w:p>
    <w:p w14:paraId="0C1CF783" w14:textId="6B91BC7C" w:rsidR="00A172D0" w:rsidRDefault="00583DDF" w:rsidP="00A172D0">
      <w:pPr>
        <w:pStyle w:val="Lijstalinea"/>
      </w:pPr>
      <w:r>
        <w:t>Welke tools zijn er gebruikt voor het PCB design?</w:t>
      </w:r>
    </w:p>
    <w:p w14:paraId="1AAAA568" w14:textId="541F8106" w:rsidR="00583DDF" w:rsidRDefault="00583DDF" w:rsidP="00A172D0">
      <w:pPr>
        <w:pStyle w:val="Lijstalinea"/>
      </w:pPr>
      <w:r>
        <w:t>Zijn er speciale zaken die vermeld dienen te worden m.b.t. tot het ontwerp?</w:t>
      </w:r>
    </w:p>
    <w:p w14:paraId="57A5990C" w14:textId="143EAE23" w:rsidR="00583DDF" w:rsidRDefault="00583DDF" w:rsidP="00A172D0">
      <w:pPr>
        <w:pStyle w:val="Lijstalinea"/>
      </w:pPr>
      <w:r>
        <w:t>Waar is de PCB besteld?</w:t>
      </w:r>
    </w:p>
    <w:p w14:paraId="645AC0D5" w14:textId="1A4E627F" w:rsidR="00583DDF" w:rsidRDefault="00583DDF" w:rsidP="00583DDF">
      <w:pPr>
        <w:pStyle w:val="Kop1"/>
      </w:pPr>
      <w:bookmarkStart w:id="8" w:name="_Toc72234283"/>
      <w:r>
        <w:lastRenderedPageBreak/>
        <w:t xml:space="preserve">PCB </w:t>
      </w:r>
      <w:proofErr w:type="spellStart"/>
      <w:r w:rsidR="005A4380">
        <w:t>a</w:t>
      </w:r>
      <w:r>
        <w:t>ssembly</w:t>
      </w:r>
      <w:bookmarkEnd w:id="8"/>
      <w:proofErr w:type="spellEnd"/>
    </w:p>
    <w:p w14:paraId="7CA76080" w14:textId="2A65A4C9" w:rsidR="00583DDF" w:rsidRDefault="00583DDF" w:rsidP="00583DDF">
      <w:pPr>
        <w:pStyle w:val="Lijstalinea"/>
      </w:pPr>
      <w:r>
        <w:t>Welke tools zijn gebruikt</w:t>
      </w:r>
      <w:r w:rsidR="00014F1F">
        <w:t>?</w:t>
      </w:r>
    </w:p>
    <w:p w14:paraId="19EE389B" w14:textId="35B64F42" w:rsidR="00583DDF" w:rsidRDefault="00014F1F" w:rsidP="00583DDF">
      <w:pPr>
        <w:pStyle w:val="Lijstalinea"/>
      </w:pPr>
      <w:r>
        <w:t>Waar dien je rekening mee te houden? Zijn er componenten die moeilijk te solderen zijn?</w:t>
      </w:r>
    </w:p>
    <w:p w14:paraId="2E0B6787" w14:textId="28431DB9" w:rsidR="00014F1F" w:rsidRDefault="00014F1F" w:rsidP="00583DDF">
      <w:pPr>
        <w:pStyle w:val="Lijstalinea"/>
      </w:pPr>
      <w:r>
        <w:t>Tips</w:t>
      </w:r>
      <w:r w:rsidR="00925225">
        <w:t xml:space="preserve"> voor het solderen van bepaalde componenten!</w:t>
      </w:r>
    </w:p>
    <w:p w14:paraId="31D7FF93" w14:textId="489CD6F1" w:rsidR="007A1CDF" w:rsidRDefault="007A1CDF" w:rsidP="007A1CDF">
      <w:pPr>
        <w:pStyle w:val="Kop1"/>
      </w:pPr>
      <w:bookmarkStart w:id="9" w:name="_Toc72234284"/>
      <w:r>
        <w:t>Software</w:t>
      </w:r>
      <w:bookmarkEnd w:id="9"/>
    </w:p>
    <w:p w14:paraId="015F6FE4" w14:textId="62CD2B5B" w:rsidR="007C3ADD" w:rsidRDefault="001224D4" w:rsidP="007C3ADD">
      <w:pPr>
        <w:ind w:left="142"/>
        <w:rPr>
          <w:lang w:val="nl-NL"/>
        </w:rPr>
      </w:pPr>
      <w:r>
        <w:rPr>
          <w:lang w:val="nl-NL"/>
        </w:rPr>
        <w:t>In dit hoofdstuk gaan de dieper in op de code die nodig is v</w:t>
      </w:r>
      <w:r w:rsidR="007C3ADD">
        <w:rPr>
          <w:lang w:val="nl-NL"/>
        </w:rPr>
        <w:t xml:space="preserve">oor het aansturen van de </w:t>
      </w:r>
      <w:proofErr w:type="spellStart"/>
      <w:r w:rsidR="007C3ADD">
        <w:rPr>
          <w:lang w:val="nl-NL"/>
        </w:rPr>
        <w:t>multiplexer</w:t>
      </w:r>
      <w:proofErr w:type="spellEnd"/>
      <w:r w:rsidR="007C3ADD">
        <w:rPr>
          <w:lang w:val="nl-NL"/>
        </w:rPr>
        <w:t>/</w:t>
      </w:r>
      <w:proofErr w:type="spellStart"/>
      <w:r w:rsidR="007C3ADD">
        <w:rPr>
          <w:lang w:val="nl-NL"/>
        </w:rPr>
        <w:t>demultiplexer</w:t>
      </w:r>
      <w:proofErr w:type="spellEnd"/>
      <w:r w:rsidR="007C3ADD">
        <w:rPr>
          <w:lang w:val="nl-NL"/>
        </w:rPr>
        <w:t xml:space="preserve"> en voor uitlezen van v</w:t>
      </w:r>
      <w:r>
        <w:rPr>
          <w:lang w:val="nl-NL"/>
        </w:rPr>
        <w:t>erkregen outputsignaal</w:t>
      </w:r>
      <w:r w:rsidR="007C3ADD">
        <w:rPr>
          <w:lang w:val="nl-NL"/>
        </w:rPr>
        <w:t xml:space="preserve"> van elke fototransistor</w:t>
      </w:r>
      <w:r>
        <w:rPr>
          <w:lang w:val="nl-NL"/>
        </w:rPr>
        <w:t xml:space="preserve">. De microcontroller die we hiervoor hebben gebruikt is </w:t>
      </w:r>
      <w:r w:rsidR="007C3ADD">
        <w:rPr>
          <w:lang w:val="nl-NL"/>
        </w:rPr>
        <w:t xml:space="preserve">een </w:t>
      </w:r>
      <w:proofErr w:type="spellStart"/>
      <w:r>
        <w:rPr>
          <w:lang w:val="nl-NL"/>
        </w:rPr>
        <w:t>A</w:t>
      </w:r>
      <w:r w:rsidR="007C3ADD">
        <w:rPr>
          <w:lang w:val="nl-NL"/>
        </w:rPr>
        <w:t>rduino</w:t>
      </w:r>
      <w:proofErr w:type="spellEnd"/>
      <w:r w:rsidR="007C3ADD">
        <w:rPr>
          <w:lang w:val="nl-NL"/>
        </w:rPr>
        <w:t xml:space="preserve">. </w:t>
      </w:r>
      <w:r>
        <w:rPr>
          <w:lang w:val="nl-NL"/>
        </w:rPr>
        <w:t xml:space="preserve">In onderstaande </w:t>
      </w:r>
      <w:r w:rsidR="007C3ADD">
        <w:rPr>
          <w:lang w:val="nl-NL"/>
        </w:rPr>
        <w:t>afbeelding</w:t>
      </w:r>
      <w:r>
        <w:rPr>
          <w:lang w:val="nl-NL"/>
        </w:rPr>
        <w:t xml:space="preserve"> is de code ontleed in meerdere delen om elk aspect te bespreken.</w:t>
      </w:r>
    </w:p>
    <w:p w14:paraId="07D97D6D" w14:textId="61BCA623" w:rsidR="00563F1B" w:rsidRDefault="00263A72" w:rsidP="007C3ADD">
      <w:pPr>
        <w:ind w:left="142"/>
        <w:rPr>
          <w:lang w:val="nl-NL"/>
        </w:rPr>
      </w:pPr>
      <w:r w:rsidRPr="00263A72">
        <w:rPr>
          <w:lang w:val="nl-NL"/>
        </w:rPr>
        <w:drawing>
          <wp:inline distT="0" distB="0" distL="0" distR="0" wp14:anchorId="1D3E802F" wp14:editId="01C83B08">
            <wp:extent cx="1981477" cy="4315427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6DDB" w14:textId="6982C3C8" w:rsidR="00F11467" w:rsidRDefault="00563F1B" w:rsidP="00F11467">
      <w:pPr>
        <w:ind w:left="142"/>
        <w:rPr>
          <w:lang w:val="nl-NL"/>
        </w:rPr>
      </w:pPr>
      <w:r>
        <w:rPr>
          <w:lang w:val="nl-NL"/>
        </w:rPr>
        <w:t>De digitale input pinnen voor</w:t>
      </w:r>
      <w:r w:rsidR="00F11467">
        <w:rPr>
          <w:lang w:val="nl-NL"/>
        </w:rPr>
        <w:t xml:space="preserve"> het aansturen van de </w:t>
      </w:r>
      <w:proofErr w:type="spellStart"/>
      <w:r w:rsidR="00F11467">
        <w:rPr>
          <w:lang w:val="nl-NL"/>
        </w:rPr>
        <w:t>demultiplexer</w:t>
      </w:r>
      <w:proofErr w:type="spellEnd"/>
      <w:r w:rsidR="00F11467">
        <w:rPr>
          <w:lang w:val="nl-NL"/>
        </w:rPr>
        <w:t xml:space="preserve"> worden in een array “</w:t>
      </w:r>
      <w:proofErr w:type="spellStart"/>
      <w:r w:rsidR="00F11467">
        <w:rPr>
          <w:lang w:val="nl-NL"/>
        </w:rPr>
        <w:t>Row</w:t>
      </w:r>
      <w:proofErr w:type="spellEnd"/>
      <w:r w:rsidR="00F11467">
        <w:rPr>
          <w:lang w:val="nl-NL"/>
        </w:rPr>
        <w:t xml:space="preserve">” gedeclareerd. Voor de </w:t>
      </w:r>
      <w:proofErr w:type="spellStart"/>
      <w:r w:rsidR="00F11467">
        <w:rPr>
          <w:lang w:val="nl-NL"/>
        </w:rPr>
        <w:t>multiplexer</w:t>
      </w:r>
      <w:proofErr w:type="spellEnd"/>
      <w:r w:rsidR="00F11467">
        <w:rPr>
          <w:lang w:val="nl-NL"/>
        </w:rPr>
        <w:t xml:space="preserve"> is dat array “Kol”. </w:t>
      </w:r>
      <w:r w:rsidR="00626140">
        <w:rPr>
          <w:lang w:val="nl-NL"/>
        </w:rPr>
        <w:t>Het</w:t>
      </w:r>
      <w:r w:rsidR="00F11467">
        <w:rPr>
          <w:lang w:val="nl-NL"/>
        </w:rPr>
        <w:t xml:space="preserve"> output</w:t>
      </w:r>
      <w:r w:rsidR="00626140">
        <w:rPr>
          <w:lang w:val="nl-NL"/>
        </w:rPr>
        <w:t>signaal</w:t>
      </w:r>
      <w:r w:rsidR="00F11467">
        <w:rPr>
          <w:lang w:val="nl-NL"/>
        </w:rPr>
        <w:t xml:space="preserve"> gaan we analoog uitlezen op pin A0 die we output noemen.</w:t>
      </w:r>
    </w:p>
    <w:p w14:paraId="7A8E67A5" w14:textId="0C50AC68" w:rsidR="00F11467" w:rsidRDefault="00F11467" w:rsidP="00F11467">
      <w:pPr>
        <w:ind w:left="142"/>
        <w:rPr>
          <w:lang w:val="nl-NL"/>
        </w:rPr>
      </w:pPr>
      <w:r>
        <w:rPr>
          <w:lang w:val="nl-NL"/>
        </w:rPr>
        <w:t xml:space="preserve">Al de pinnen worden laag geschakeld en de analoge pin als </w:t>
      </w:r>
      <w:proofErr w:type="spellStart"/>
      <w:r>
        <w:rPr>
          <w:lang w:val="nl-NL"/>
        </w:rPr>
        <w:t>pullup</w:t>
      </w:r>
      <w:proofErr w:type="spellEnd"/>
      <w:r>
        <w:rPr>
          <w:lang w:val="nl-NL"/>
        </w:rPr>
        <w:t xml:space="preserve">. Dit zorgt ervoor dat we geen zwevende waarden kunnen meten. Als er geen </w:t>
      </w:r>
      <w:r w:rsidR="009D0C25">
        <w:rPr>
          <w:lang w:val="nl-NL"/>
        </w:rPr>
        <w:t>signaal</w:t>
      </w:r>
      <w:r>
        <w:rPr>
          <w:lang w:val="nl-NL"/>
        </w:rPr>
        <w:t xml:space="preserve"> wordt waargenomen zal de spanning op deze pin 5V bedragen.</w:t>
      </w:r>
      <w:r w:rsidR="009D0C25">
        <w:rPr>
          <w:lang w:val="nl-NL"/>
        </w:rPr>
        <w:t xml:space="preserve"> Moest deze gewoon als input gedeclareerd zijn zullen we ruis op deze pin waarnemen.</w:t>
      </w:r>
      <w:r>
        <w:rPr>
          <w:lang w:val="nl-NL"/>
        </w:rPr>
        <w:t xml:space="preserve"> </w:t>
      </w:r>
    </w:p>
    <w:p w14:paraId="55FF6060" w14:textId="736C062E" w:rsidR="006B0E60" w:rsidRDefault="006B0E60" w:rsidP="00F11467">
      <w:pPr>
        <w:ind w:left="142"/>
        <w:rPr>
          <w:lang w:val="nl-NL"/>
        </w:rPr>
      </w:pPr>
      <w:r>
        <w:rPr>
          <w:lang w:val="nl-NL"/>
        </w:rPr>
        <w:t>Onderaan de code vinden we “</w:t>
      </w:r>
      <w:proofErr w:type="spellStart"/>
      <w:r>
        <w:rPr>
          <w:lang w:val="nl-NL"/>
        </w:rPr>
        <w:t>Serial.begin</w:t>
      </w:r>
      <w:proofErr w:type="spellEnd"/>
      <w:r>
        <w:rPr>
          <w:lang w:val="nl-NL"/>
        </w:rPr>
        <w:t>(9600)”. Dit zorgt ervoor dat we de waarden die geprint worden op of naar de seriële monitor kunnen lezen</w:t>
      </w:r>
      <w:r w:rsidR="009D0C25">
        <w:rPr>
          <w:lang w:val="nl-NL"/>
        </w:rPr>
        <w:t xml:space="preserve"> op een baud </w:t>
      </w:r>
      <w:proofErr w:type="spellStart"/>
      <w:r w:rsidR="009D0C25">
        <w:rPr>
          <w:lang w:val="nl-NL"/>
        </w:rPr>
        <w:t>rate</w:t>
      </w:r>
      <w:proofErr w:type="spellEnd"/>
      <w:r w:rsidR="009D0C25">
        <w:rPr>
          <w:lang w:val="nl-NL"/>
        </w:rPr>
        <w:t xml:space="preserve"> van 9600</w:t>
      </w:r>
      <w:r>
        <w:rPr>
          <w:lang w:val="nl-NL"/>
        </w:rPr>
        <w:t>.</w:t>
      </w:r>
    </w:p>
    <w:p w14:paraId="134414F5" w14:textId="5C241DDF" w:rsidR="00331995" w:rsidRDefault="006B1477" w:rsidP="006B1477">
      <w:pPr>
        <w:ind w:left="142"/>
        <w:rPr>
          <w:lang w:val="nl-NL"/>
        </w:rPr>
      </w:pPr>
      <w:r w:rsidRPr="006B1477">
        <w:rPr>
          <w:lang w:val="nl-NL"/>
        </w:rPr>
        <w:lastRenderedPageBreak/>
        <w:drawing>
          <wp:inline distT="0" distB="0" distL="0" distR="0" wp14:anchorId="709ACBFA" wp14:editId="385D5536">
            <wp:extent cx="6120130" cy="5804535"/>
            <wp:effectExtent l="0" t="0" r="0" b="5715"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80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E3841" w14:textId="05F65C6E" w:rsidR="006B0E60" w:rsidRDefault="006B0E60" w:rsidP="006B1477">
      <w:pPr>
        <w:ind w:left="142"/>
        <w:rPr>
          <w:lang w:val="nl-NL"/>
        </w:rPr>
      </w:pPr>
      <w:r>
        <w:rPr>
          <w:lang w:val="nl-NL"/>
        </w:rPr>
        <w:t xml:space="preserve">Het volgende deel van de code is opgedeeld in twee delen. Het bovenste deel is een functie genaamd </w:t>
      </w:r>
      <w:proofErr w:type="spellStart"/>
      <w:r>
        <w:rPr>
          <w:lang w:val="nl-NL"/>
        </w:rPr>
        <w:t>BinaryOut</w:t>
      </w:r>
      <w:proofErr w:type="spellEnd"/>
      <w:r>
        <w:rPr>
          <w:lang w:val="nl-NL"/>
        </w:rPr>
        <w:t xml:space="preserve"> en</w:t>
      </w:r>
      <w:r w:rsidR="006B1477">
        <w:rPr>
          <w:lang w:val="nl-NL"/>
        </w:rPr>
        <w:t xml:space="preserve"> het tweede deel is</w:t>
      </w:r>
      <w:r>
        <w:rPr>
          <w:lang w:val="nl-NL"/>
        </w:rPr>
        <w:t xml:space="preserve"> de </w:t>
      </w:r>
      <w:proofErr w:type="spellStart"/>
      <w:r>
        <w:rPr>
          <w:lang w:val="nl-NL"/>
        </w:rPr>
        <w:t>main</w:t>
      </w:r>
      <w:proofErr w:type="spellEnd"/>
      <w:r>
        <w:rPr>
          <w:lang w:val="nl-NL"/>
        </w:rPr>
        <w:t xml:space="preserve"> code.</w:t>
      </w:r>
      <w:r w:rsidR="006B1477">
        <w:rPr>
          <w:lang w:val="nl-NL"/>
        </w:rPr>
        <w:t xml:space="preserve"> De functie </w:t>
      </w:r>
      <w:proofErr w:type="spellStart"/>
      <w:r w:rsidR="006B1477">
        <w:rPr>
          <w:lang w:val="nl-NL"/>
        </w:rPr>
        <w:t>BinaryOut</w:t>
      </w:r>
      <w:proofErr w:type="spellEnd"/>
      <w:r w:rsidR="006B1477">
        <w:rPr>
          <w:lang w:val="nl-NL"/>
        </w:rPr>
        <w:t xml:space="preserve"> zal met behulp van de </w:t>
      </w:r>
      <w:proofErr w:type="spellStart"/>
      <w:r w:rsidR="006B1477">
        <w:rPr>
          <w:lang w:val="nl-NL"/>
        </w:rPr>
        <w:t>main</w:t>
      </w:r>
      <w:proofErr w:type="spellEnd"/>
      <w:r w:rsidR="006B1477">
        <w:rPr>
          <w:lang w:val="nl-NL"/>
        </w:rPr>
        <w:t xml:space="preserve"> code uitgelegd worden.</w:t>
      </w:r>
    </w:p>
    <w:p w14:paraId="5744A387" w14:textId="6A1D210A" w:rsidR="006B1477" w:rsidRDefault="006B1477" w:rsidP="006B1477">
      <w:pPr>
        <w:ind w:left="142"/>
        <w:rPr>
          <w:lang w:val="nl-NL"/>
        </w:rPr>
      </w:pPr>
      <w:r>
        <w:rPr>
          <w:lang w:val="nl-NL"/>
        </w:rPr>
        <w:t xml:space="preserve">Het concept van de code is als volgt. De bedoeling is dat elke fototransistor apart van links boven naar rechts onder wordt uitgelezen. Met de </w:t>
      </w:r>
      <w:proofErr w:type="spellStart"/>
      <w:r>
        <w:rPr>
          <w:lang w:val="nl-NL"/>
        </w:rPr>
        <w:t>demultiplexer</w:t>
      </w:r>
      <w:proofErr w:type="spellEnd"/>
      <w:r>
        <w:rPr>
          <w:lang w:val="nl-NL"/>
        </w:rPr>
        <w:t xml:space="preserve"> zullen we elke rij beurtelings van een hoog signaal voorzien. Per rij zal elke kolom van links naar rechts uitgelezen worden met behulp van het aansturen van de </w:t>
      </w:r>
      <w:proofErr w:type="spellStart"/>
      <w:r>
        <w:rPr>
          <w:lang w:val="nl-NL"/>
        </w:rPr>
        <w:t>multiplexer</w:t>
      </w:r>
      <w:proofErr w:type="spellEnd"/>
      <w:r>
        <w:rPr>
          <w:lang w:val="nl-NL"/>
        </w:rPr>
        <w:t xml:space="preserve">. Als al de 16 </w:t>
      </w:r>
      <w:proofErr w:type="spellStart"/>
      <w:r>
        <w:rPr>
          <w:lang w:val="nl-NL"/>
        </w:rPr>
        <w:t>phototransistors</w:t>
      </w:r>
      <w:proofErr w:type="spellEnd"/>
      <w:r>
        <w:rPr>
          <w:lang w:val="nl-NL"/>
        </w:rPr>
        <w:t xml:space="preserve"> zijn uitgelezen zal de</w:t>
      </w:r>
      <w:r w:rsidR="00002852">
        <w:rPr>
          <w:lang w:val="nl-NL"/>
        </w:rPr>
        <w:t xml:space="preserve"> rij gesloten worden en de</w:t>
      </w:r>
      <w:r>
        <w:rPr>
          <w:lang w:val="nl-NL"/>
        </w:rPr>
        <w:t xml:space="preserve"> volgende rij open </w:t>
      </w:r>
      <w:r w:rsidR="00002852">
        <w:rPr>
          <w:lang w:val="nl-NL"/>
        </w:rPr>
        <w:t>geschakeld worden.</w:t>
      </w:r>
    </w:p>
    <w:p w14:paraId="57D09D65" w14:textId="1A26FAB5" w:rsidR="00AC4958" w:rsidRDefault="006B0E60" w:rsidP="00D332BD">
      <w:pPr>
        <w:ind w:left="142"/>
        <w:rPr>
          <w:lang w:val="nl-NL"/>
        </w:rPr>
      </w:pPr>
      <w:r>
        <w:rPr>
          <w:lang w:val="nl-NL"/>
        </w:rPr>
        <w:t xml:space="preserve">We maken gebruik van twee </w:t>
      </w:r>
      <w:proofErr w:type="spellStart"/>
      <w:r>
        <w:rPr>
          <w:lang w:val="nl-NL"/>
        </w:rPr>
        <w:t>for</w:t>
      </w:r>
      <w:proofErr w:type="spellEnd"/>
      <w:r>
        <w:rPr>
          <w:lang w:val="nl-NL"/>
        </w:rPr>
        <w:t xml:space="preserve"> loops.</w:t>
      </w:r>
      <w:r w:rsidR="00D332BD">
        <w:rPr>
          <w:lang w:val="nl-NL"/>
        </w:rPr>
        <w:t xml:space="preserve"> In de</w:t>
      </w:r>
      <w:r>
        <w:rPr>
          <w:lang w:val="nl-NL"/>
        </w:rPr>
        <w:t xml:space="preserve"> eerste </w:t>
      </w:r>
      <w:proofErr w:type="spellStart"/>
      <w:r w:rsidR="00D332BD">
        <w:rPr>
          <w:lang w:val="nl-NL"/>
        </w:rPr>
        <w:t>for</w:t>
      </w:r>
      <w:proofErr w:type="spellEnd"/>
      <w:r w:rsidR="00D332BD">
        <w:rPr>
          <w:lang w:val="nl-NL"/>
        </w:rPr>
        <w:t xml:space="preserve"> loop doorlopen we elke rij.</w:t>
      </w:r>
      <w:r w:rsidR="00002852">
        <w:rPr>
          <w:lang w:val="nl-NL"/>
        </w:rPr>
        <w:t xml:space="preserve"> Door middel van de functie </w:t>
      </w:r>
      <w:proofErr w:type="spellStart"/>
      <w:r w:rsidR="00002852">
        <w:rPr>
          <w:lang w:val="nl-NL"/>
        </w:rPr>
        <w:t>BinaryOut</w:t>
      </w:r>
      <w:proofErr w:type="spellEnd"/>
      <w:r w:rsidR="00AC4958">
        <w:rPr>
          <w:lang w:val="nl-NL"/>
        </w:rPr>
        <w:t>[</w:t>
      </w:r>
      <w:proofErr w:type="spellStart"/>
      <w:r w:rsidR="00AC4958">
        <w:rPr>
          <w:lang w:val="nl-NL"/>
        </w:rPr>
        <w:t>number,pins</w:t>
      </w:r>
      <w:proofErr w:type="spellEnd"/>
      <w:r w:rsidR="00AC4958">
        <w:rPr>
          <w:lang w:val="nl-NL"/>
        </w:rPr>
        <w:t>[])</w:t>
      </w:r>
      <w:r w:rsidR="00002852">
        <w:rPr>
          <w:lang w:val="nl-NL"/>
        </w:rPr>
        <w:t xml:space="preserve">  geven we </w:t>
      </w:r>
      <w:r w:rsidR="00AC4958">
        <w:rPr>
          <w:lang w:val="nl-NL"/>
        </w:rPr>
        <w:t xml:space="preserve">met </w:t>
      </w:r>
      <w:proofErr w:type="spellStart"/>
      <w:r w:rsidR="00AC4958">
        <w:rPr>
          <w:lang w:val="nl-NL"/>
        </w:rPr>
        <w:t>number</w:t>
      </w:r>
      <w:proofErr w:type="spellEnd"/>
      <w:r w:rsidR="00AC4958">
        <w:rPr>
          <w:lang w:val="nl-NL"/>
        </w:rPr>
        <w:t xml:space="preserve"> </w:t>
      </w:r>
      <w:r w:rsidR="00002852">
        <w:rPr>
          <w:lang w:val="nl-NL"/>
        </w:rPr>
        <w:t>telkens</w:t>
      </w:r>
      <w:r w:rsidR="00475894">
        <w:rPr>
          <w:lang w:val="nl-NL"/>
        </w:rPr>
        <w:t xml:space="preserve"> mee </w:t>
      </w:r>
      <w:r w:rsidR="00002852">
        <w:rPr>
          <w:lang w:val="nl-NL"/>
        </w:rPr>
        <w:t xml:space="preserve">de hoeveelste </w:t>
      </w:r>
      <w:r w:rsidR="00AC4958">
        <w:rPr>
          <w:lang w:val="nl-NL"/>
        </w:rPr>
        <w:t>fototransistor</w:t>
      </w:r>
      <w:r w:rsidR="006C4BDB">
        <w:rPr>
          <w:lang w:val="nl-NL"/>
        </w:rPr>
        <w:t xml:space="preserve"> dat</w:t>
      </w:r>
      <w:r w:rsidR="00002852">
        <w:rPr>
          <w:lang w:val="nl-NL"/>
        </w:rPr>
        <w:t xml:space="preserve"> moet uitgelezen worden in</w:t>
      </w:r>
      <w:r w:rsidR="006C4BDB">
        <w:rPr>
          <w:lang w:val="nl-NL"/>
        </w:rPr>
        <w:t xml:space="preserve"> een bepaalde rij</w:t>
      </w:r>
      <w:r w:rsidR="00002852">
        <w:rPr>
          <w:lang w:val="nl-NL"/>
        </w:rPr>
        <w:t xml:space="preserve"> of kolom. </w:t>
      </w:r>
      <w:r w:rsidR="00AC4958">
        <w:rPr>
          <w:lang w:val="nl-NL"/>
        </w:rPr>
        <w:t xml:space="preserve">Met </w:t>
      </w:r>
      <w:proofErr w:type="spellStart"/>
      <w:r w:rsidR="00AC4958">
        <w:rPr>
          <w:lang w:val="nl-NL"/>
        </w:rPr>
        <w:t>pins</w:t>
      </w:r>
      <w:proofErr w:type="spellEnd"/>
      <w:r w:rsidR="00AC4958">
        <w:rPr>
          <w:lang w:val="nl-NL"/>
        </w:rPr>
        <w:t>[]</w:t>
      </w:r>
      <w:r w:rsidR="00475894">
        <w:rPr>
          <w:lang w:val="nl-NL"/>
        </w:rPr>
        <w:t xml:space="preserve"> geven we</w:t>
      </w:r>
      <w:r w:rsidR="00002852">
        <w:rPr>
          <w:lang w:val="nl-NL"/>
        </w:rPr>
        <w:t xml:space="preserve"> de array </w:t>
      </w:r>
      <w:proofErr w:type="spellStart"/>
      <w:r w:rsidR="00002852">
        <w:rPr>
          <w:lang w:val="nl-NL"/>
        </w:rPr>
        <w:t>Row</w:t>
      </w:r>
      <w:proofErr w:type="spellEnd"/>
      <w:r w:rsidR="00002852">
        <w:rPr>
          <w:lang w:val="nl-NL"/>
        </w:rPr>
        <w:t xml:space="preserve"> of Kol</w:t>
      </w:r>
      <w:r w:rsidR="00475894">
        <w:rPr>
          <w:lang w:val="nl-NL"/>
        </w:rPr>
        <w:t xml:space="preserve"> mee</w:t>
      </w:r>
      <w:r w:rsidR="00002852">
        <w:rPr>
          <w:lang w:val="nl-NL"/>
        </w:rPr>
        <w:t>.</w:t>
      </w:r>
      <w:r w:rsidR="00475894">
        <w:rPr>
          <w:lang w:val="nl-NL"/>
        </w:rPr>
        <w:t xml:space="preserve"> Als we dieper in deze functie kijken kunnen we de</w:t>
      </w:r>
      <w:r w:rsidR="00002852">
        <w:rPr>
          <w:lang w:val="nl-NL"/>
        </w:rPr>
        <w:t xml:space="preserve"> </w:t>
      </w:r>
      <w:proofErr w:type="spellStart"/>
      <w:r w:rsidR="00002852">
        <w:rPr>
          <w:lang w:val="nl-NL"/>
        </w:rPr>
        <w:t>de</w:t>
      </w:r>
      <w:proofErr w:type="spellEnd"/>
      <w:r w:rsidR="00002852">
        <w:rPr>
          <w:lang w:val="nl-NL"/>
        </w:rPr>
        <w:t xml:space="preserve"> functie </w:t>
      </w:r>
      <w:proofErr w:type="spellStart"/>
      <w:r w:rsidR="00475894">
        <w:rPr>
          <w:lang w:val="nl-NL"/>
        </w:rPr>
        <w:t>bitread</w:t>
      </w:r>
      <w:proofErr w:type="spellEnd"/>
      <w:r w:rsidR="00475894">
        <w:rPr>
          <w:lang w:val="nl-NL"/>
        </w:rPr>
        <w:t xml:space="preserve"> terug vinden. Bij </w:t>
      </w:r>
      <w:proofErr w:type="spellStart"/>
      <w:r w:rsidR="00002852">
        <w:rPr>
          <w:lang w:val="nl-NL"/>
        </w:rPr>
        <w:t>bitread</w:t>
      </w:r>
      <w:proofErr w:type="spellEnd"/>
      <w:r w:rsidR="00002852">
        <w:rPr>
          <w:lang w:val="nl-NL"/>
        </w:rPr>
        <w:t>(</w:t>
      </w:r>
      <w:proofErr w:type="spellStart"/>
      <w:r w:rsidR="00002852">
        <w:rPr>
          <w:lang w:val="nl-NL"/>
        </w:rPr>
        <w:t>number,</w:t>
      </w:r>
      <w:r w:rsidR="00AC4958">
        <w:rPr>
          <w:lang w:val="nl-NL"/>
        </w:rPr>
        <w:t>i</w:t>
      </w:r>
      <w:proofErr w:type="spellEnd"/>
      <w:r w:rsidR="00002852">
        <w:rPr>
          <w:lang w:val="nl-NL"/>
        </w:rPr>
        <w:t xml:space="preserve">) geeft </w:t>
      </w:r>
      <w:proofErr w:type="spellStart"/>
      <w:r w:rsidR="00002852">
        <w:rPr>
          <w:lang w:val="nl-NL"/>
        </w:rPr>
        <w:t>number</w:t>
      </w:r>
      <w:proofErr w:type="spellEnd"/>
      <w:r w:rsidR="00002852">
        <w:rPr>
          <w:lang w:val="nl-NL"/>
        </w:rPr>
        <w:t xml:space="preserve"> een getal in binaire vorm weer</w:t>
      </w:r>
      <w:r w:rsidR="00AC4958">
        <w:rPr>
          <w:lang w:val="nl-NL"/>
        </w:rPr>
        <w:t xml:space="preserve"> dit </w:t>
      </w:r>
      <w:r w:rsidR="00475894">
        <w:rPr>
          <w:lang w:val="nl-NL"/>
        </w:rPr>
        <w:t>in ons geval</w:t>
      </w:r>
      <w:r w:rsidR="00AC4958">
        <w:rPr>
          <w:lang w:val="nl-NL"/>
        </w:rPr>
        <w:t xml:space="preserve"> maximaal 15</w:t>
      </w:r>
      <w:r w:rsidR="00475894">
        <w:rPr>
          <w:lang w:val="nl-NL"/>
        </w:rPr>
        <w:t xml:space="preserve"> is</w:t>
      </w:r>
      <w:r w:rsidR="00002852">
        <w:rPr>
          <w:lang w:val="nl-NL"/>
        </w:rPr>
        <w:t xml:space="preserve">. </w:t>
      </w:r>
      <w:r w:rsidR="00475894">
        <w:rPr>
          <w:lang w:val="nl-NL"/>
        </w:rPr>
        <w:t>I</w:t>
      </w:r>
      <w:r w:rsidR="00002852">
        <w:rPr>
          <w:lang w:val="nl-NL"/>
        </w:rPr>
        <w:t xml:space="preserve"> stelt de</w:t>
      </w:r>
      <w:r w:rsidR="00AC4958">
        <w:rPr>
          <w:lang w:val="nl-NL"/>
        </w:rPr>
        <w:t xml:space="preserve"> </w:t>
      </w:r>
      <w:proofErr w:type="spellStart"/>
      <w:r w:rsidR="00AC4958">
        <w:rPr>
          <w:lang w:val="nl-NL"/>
        </w:rPr>
        <w:t>bitlocatie</w:t>
      </w:r>
      <w:proofErr w:type="spellEnd"/>
      <w:r w:rsidR="00002852">
        <w:rPr>
          <w:lang w:val="nl-NL"/>
        </w:rPr>
        <w:t xml:space="preserve"> van </w:t>
      </w:r>
      <w:proofErr w:type="spellStart"/>
      <w:r w:rsidR="00AC4958">
        <w:rPr>
          <w:lang w:val="nl-NL"/>
        </w:rPr>
        <w:t>number</w:t>
      </w:r>
      <w:proofErr w:type="spellEnd"/>
      <w:r w:rsidR="00475894">
        <w:rPr>
          <w:lang w:val="nl-NL"/>
        </w:rPr>
        <w:t xml:space="preserve"> van </w:t>
      </w:r>
      <w:r w:rsidR="00002852">
        <w:rPr>
          <w:lang w:val="nl-NL"/>
        </w:rPr>
        <w:t xml:space="preserve"> </w:t>
      </w:r>
      <w:proofErr w:type="spellStart"/>
      <w:r w:rsidR="00002852">
        <w:rPr>
          <w:lang w:val="nl-NL"/>
        </w:rPr>
        <w:t>van</w:t>
      </w:r>
      <w:proofErr w:type="spellEnd"/>
      <w:r w:rsidR="00002852">
        <w:rPr>
          <w:lang w:val="nl-NL"/>
        </w:rPr>
        <w:t xml:space="preserve"> rechts naar links</w:t>
      </w:r>
      <w:r w:rsidR="00475894">
        <w:rPr>
          <w:lang w:val="nl-NL"/>
        </w:rPr>
        <w:t xml:space="preserve"> voor</w:t>
      </w:r>
      <w:r w:rsidR="00002852">
        <w:rPr>
          <w:lang w:val="nl-NL"/>
        </w:rPr>
        <w:t>.</w:t>
      </w:r>
      <w:r w:rsidR="00AC4958">
        <w:rPr>
          <w:lang w:val="nl-NL"/>
        </w:rPr>
        <w:t xml:space="preserve"> Door i in een </w:t>
      </w:r>
      <w:proofErr w:type="spellStart"/>
      <w:r w:rsidR="00AC4958">
        <w:rPr>
          <w:lang w:val="nl-NL"/>
        </w:rPr>
        <w:t>for</w:t>
      </w:r>
      <w:proofErr w:type="spellEnd"/>
      <w:r w:rsidR="00AC4958">
        <w:rPr>
          <w:lang w:val="nl-NL"/>
        </w:rPr>
        <w:t xml:space="preserve"> loop te laten oplopen van 0 tot en met 3 wordt elke bit die nodig is om een binaire waarde</w:t>
      </w:r>
      <w:r w:rsidR="00475894">
        <w:rPr>
          <w:lang w:val="nl-NL"/>
        </w:rPr>
        <w:t xml:space="preserve"> in </w:t>
      </w:r>
      <w:proofErr w:type="spellStart"/>
      <w:r w:rsidR="00475894">
        <w:rPr>
          <w:lang w:val="nl-NL"/>
        </w:rPr>
        <w:t>number</w:t>
      </w:r>
      <w:proofErr w:type="spellEnd"/>
      <w:r w:rsidR="00AC4958">
        <w:rPr>
          <w:lang w:val="nl-NL"/>
        </w:rPr>
        <w:t xml:space="preserve"> doorlopen en gecontroleerd</w:t>
      </w:r>
      <w:r w:rsidR="00475894">
        <w:rPr>
          <w:lang w:val="nl-NL"/>
        </w:rPr>
        <w:t xml:space="preserve"> op 0 of 1. Doordat </w:t>
      </w:r>
      <w:proofErr w:type="spellStart"/>
      <w:r w:rsidR="00475894">
        <w:rPr>
          <w:lang w:val="nl-NL"/>
        </w:rPr>
        <w:t>Row</w:t>
      </w:r>
      <w:proofErr w:type="spellEnd"/>
      <w:r w:rsidR="00475894">
        <w:rPr>
          <w:lang w:val="nl-NL"/>
        </w:rPr>
        <w:t xml:space="preserve"> en Kol ook een array met 4 elementen zijn representeert dit de locatie van elke bit. Afhankelijk van de binaire waarde zal de respectievelijke </w:t>
      </w:r>
      <w:r w:rsidR="004A216E">
        <w:rPr>
          <w:lang w:val="nl-NL"/>
        </w:rPr>
        <w:t xml:space="preserve">digitale pin hoog of laag geschakeld worden. </w:t>
      </w:r>
      <w:r w:rsidR="00AC4958">
        <w:rPr>
          <w:lang w:val="nl-NL"/>
        </w:rPr>
        <w:t>Hierdoor wordt elke waarde in elke rij en kolom doorlopen.</w:t>
      </w:r>
      <w:r w:rsidR="004A216E">
        <w:rPr>
          <w:lang w:val="nl-NL"/>
        </w:rPr>
        <w:t xml:space="preserve"> Als laatste onderdeel wordt de analoge waarde A0 in output uitgelezen. Bij een </w:t>
      </w:r>
      <w:proofErr w:type="spellStart"/>
      <w:r w:rsidR="004A216E">
        <w:rPr>
          <w:lang w:val="nl-NL"/>
        </w:rPr>
        <w:t>Arduino</w:t>
      </w:r>
      <w:proofErr w:type="spellEnd"/>
      <w:r w:rsidR="004A216E">
        <w:rPr>
          <w:lang w:val="nl-NL"/>
        </w:rPr>
        <w:t xml:space="preserve"> </w:t>
      </w:r>
      <w:proofErr w:type="spellStart"/>
      <w:r w:rsidR="004A216E">
        <w:rPr>
          <w:lang w:val="nl-NL"/>
        </w:rPr>
        <w:lastRenderedPageBreak/>
        <w:t>nano</w:t>
      </w:r>
      <w:proofErr w:type="spellEnd"/>
      <w:r w:rsidR="004A216E">
        <w:rPr>
          <w:lang w:val="nl-NL"/>
        </w:rPr>
        <w:t xml:space="preserve"> is de standaard analoge output tien bits. Dit is een waarde van maximaal 1024. We willen dat ons uitganssignaal een waarde representeert tussen 0 en 5. Dit kunnen we verkrijgen door een simpele berekening (output*5)/1024. Deze berekening hebben we in variabele </w:t>
      </w:r>
      <w:proofErr w:type="spellStart"/>
      <w:r w:rsidR="004A216E">
        <w:rPr>
          <w:lang w:val="nl-NL"/>
        </w:rPr>
        <w:t>number</w:t>
      </w:r>
      <w:proofErr w:type="spellEnd"/>
      <w:r w:rsidR="004A216E">
        <w:rPr>
          <w:lang w:val="nl-NL"/>
        </w:rPr>
        <w:t xml:space="preserve"> geplaatst die we ook uitlezen door </w:t>
      </w:r>
      <w:proofErr w:type="spellStart"/>
      <w:r w:rsidR="004A216E">
        <w:rPr>
          <w:lang w:val="nl-NL"/>
        </w:rPr>
        <w:t>Serial.print</w:t>
      </w:r>
      <w:proofErr w:type="spellEnd"/>
      <w:r w:rsidR="004A216E">
        <w:rPr>
          <w:lang w:val="nl-NL"/>
        </w:rPr>
        <w:t>(</w:t>
      </w:r>
      <w:proofErr w:type="spellStart"/>
      <w:r w:rsidR="004A216E">
        <w:rPr>
          <w:lang w:val="nl-NL"/>
        </w:rPr>
        <w:t>number</w:t>
      </w:r>
      <w:proofErr w:type="spellEnd"/>
      <w:r w:rsidR="004A216E">
        <w:rPr>
          <w:lang w:val="nl-NL"/>
        </w:rPr>
        <w:t xml:space="preserve">). </w:t>
      </w:r>
    </w:p>
    <w:p w14:paraId="646CAF7E" w14:textId="2DDF3A6F" w:rsidR="007E2F44" w:rsidRPr="007E2F44" w:rsidRDefault="007E2F44" w:rsidP="00D332BD">
      <w:pPr>
        <w:ind w:left="142"/>
        <w:rPr>
          <w:color w:val="7030A0"/>
          <w:lang w:val="nl-NL"/>
        </w:rPr>
      </w:pPr>
      <w:r>
        <w:rPr>
          <w:color w:val="7030A0"/>
          <w:lang w:val="nl-NL"/>
        </w:rPr>
        <w:t>Is dit duidelijk??? Moet het simpeler geschreven?</w:t>
      </w:r>
    </w:p>
    <w:bookmarkStart w:id="10" w:name="_Toc72234285"/>
    <w:p w14:paraId="3F57A1A1" w14:textId="4CA91180" w:rsidR="00505AD9" w:rsidRDefault="00B70A83" w:rsidP="00011668">
      <w:pPr>
        <w:pStyle w:val="Kop1"/>
      </w:pPr>
      <w:sdt>
        <w:sdtPr>
          <w:alias w:val="Resultaten"/>
          <w:tag w:val="Resultaten"/>
          <w:id w:val="-1347945952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8E3EB0">
            <w:t>Results</w:t>
          </w:r>
          <w:proofErr w:type="spellEnd"/>
        </w:sdtContent>
      </w:sdt>
      <w:bookmarkEnd w:id="10"/>
    </w:p>
    <w:p w14:paraId="2ED3A6E7" w14:textId="69C06A42" w:rsidR="00EC3229" w:rsidRDefault="008B54E6" w:rsidP="008B54E6">
      <w:pPr>
        <w:pStyle w:val="Lijstalinea"/>
      </w:pPr>
      <w:r>
        <w:t>Sensor kalibratie</w:t>
      </w:r>
    </w:p>
    <w:p w14:paraId="15B955FF" w14:textId="1AD38AAF" w:rsidR="008B54E6" w:rsidRPr="002616D5" w:rsidRDefault="008B54E6" w:rsidP="008B54E6">
      <w:pPr>
        <w:pStyle w:val="Lijstalinea"/>
      </w:pPr>
      <w:r>
        <w:t>Sensor meetresultaten</w:t>
      </w:r>
    </w:p>
    <w:bookmarkStart w:id="11" w:name="_Toc72234286"/>
    <w:p w14:paraId="07BF712E" w14:textId="245F60EE" w:rsidR="00164A14" w:rsidRDefault="00B70A83" w:rsidP="000A7302">
      <w:pPr>
        <w:pStyle w:val="Kop1"/>
      </w:pPr>
      <w:sdt>
        <w:sdtPr>
          <w:alias w:val="Conclusie"/>
          <w:tag w:val="Conclusie"/>
          <w:id w:val="1310051057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0A7302">
            <w:t>Conclusion</w:t>
          </w:r>
          <w:proofErr w:type="spellEnd"/>
        </w:sdtContent>
      </w:sdt>
      <w:bookmarkEnd w:id="11"/>
    </w:p>
    <w:p w14:paraId="4ABC5FD5" w14:textId="5EA911BE" w:rsidR="002F2D5B" w:rsidRDefault="002F2D5B" w:rsidP="002F2D5B">
      <w:pPr>
        <w:pStyle w:val="Lijstalinea"/>
      </w:pPr>
      <w:r>
        <w:t>Reflecteer hier over je resultaten</w:t>
      </w:r>
    </w:p>
    <w:p w14:paraId="2D4DB59E" w14:textId="71BF1603" w:rsidR="009A1672" w:rsidRPr="002616D5" w:rsidRDefault="009A1672" w:rsidP="002616D5">
      <w:pPr>
        <w:pStyle w:val="Lijstalinea"/>
      </w:pPr>
      <w:r w:rsidRPr="002616D5">
        <w:t>Aanbevelingen</w:t>
      </w:r>
    </w:p>
    <w:p w14:paraId="193D39C7" w14:textId="2F7A6267" w:rsidR="009A1672" w:rsidRPr="002616D5" w:rsidRDefault="001B54B8" w:rsidP="002616D5">
      <w:pPr>
        <w:pStyle w:val="Lijstalinea"/>
      </w:pPr>
      <w:r>
        <w:t>Bevat geen nieuwe informatie!</w:t>
      </w:r>
    </w:p>
    <w:bookmarkStart w:id="12" w:name="_Toc72234287" w:displacedByCustomXml="next"/>
    <w:sdt>
      <w:sdtPr>
        <w:rPr>
          <w:rFonts w:asciiTheme="minorHAnsi" w:eastAsiaTheme="minorHAnsi" w:hAnsiTheme="minorHAnsi" w:cstheme="minorBidi"/>
          <w:bCs w:val="0"/>
          <w:color w:val="auto"/>
          <w:spacing w:val="0"/>
          <w:sz w:val="22"/>
          <w:szCs w:val="22"/>
          <w:lang w:val="nl-BE"/>
        </w:rPr>
        <w:id w:val="1410579032"/>
        <w:docPartObj>
          <w:docPartGallery w:val="Bibliographies"/>
          <w:docPartUnique/>
        </w:docPartObj>
      </w:sdtPr>
      <w:sdtEndPr>
        <w:rPr>
          <w:color w:val="0A0203" w:themeColor="text1"/>
        </w:rPr>
      </w:sdtEndPr>
      <w:sdtContent>
        <w:p w14:paraId="351F5B17" w14:textId="7136A6D1" w:rsidR="00E24979" w:rsidRDefault="00D44330" w:rsidP="00011668">
          <w:pPr>
            <w:pStyle w:val="Kop1"/>
          </w:pPr>
          <w:r>
            <w:t>Reference list</w:t>
          </w:r>
          <w:bookmarkEnd w:id="12"/>
        </w:p>
        <w:sdt>
          <w:sdtPr>
            <w:id w:val="111145805"/>
            <w:bibliography/>
          </w:sdtPr>
          <w:sdtEndPr/>
          <w:sdtContent>
            <w:p w14:paraId="0EF65401" w14:textId="71B976CB" w:rsidR="00E24979" w:rsidRPr="006E52C8" w:rsidRDefault="00E24979" w:rsidP="00011668">
              <w:pPr>
                <w:rPr>
                  <w:lang w:val="en-US"/>
                </w:rPr>
              </w:pPr>
              <w:r>
                <w:fldChar w:fldCharType="begin"/>
              </w:r>
              <w:r w:rsidRPr="006E52C8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 w:rsidR="004D42E2" w:rsidRPr="006E52C8">
                <w:rPr>
                  <w:noProof/>
                  <w:lang w:val="en-US"/>
                </w:rPr>
                <w:t xml:space="preserve">The current file doesn't have any </w:t>
              </w:r>
              <w:r w:rsidR="003D6063" w:rsidRPr="006E52C8">
                <w:rPr>
                  <w:noProof/>
                  <w:lang w:val="en-US"/>
                </w:rPr>
                <w:t>references</w:t>
              </w:r>
              <w:r w:rsidRPr="006E52C8">
                <w:rPr>
                  <w:noProof/>
                  <w:lang w:val="en-US"/>
                </w:rPr>
                <w:t>.</w:t>
              </w:r>
              <w:r>
                <w:fldChar w:fldCharType="end"/>
              </w:r>
            </w:p>
          </w:sdtContent>
        </w:sdt>
      </w:sdtContent>
    </w:sdt>
    <w:bookmarkStart w:id="13" w:name="_Toc72234288"/>
    <w:p w14:paraId="7D5F505A" w14:textId="52BBFE67" w:rsidR="008A4028" w:rsidRDefault="00B70A83" w:rsidP="00011668">
      <w:pPr>
        <w:pStyle w:val="Kop1"/>
      </w:pPr>
      <w:sdt>
        <w:sdtPr>
          <w:alias w:val="Bijlage"/>
          <w:tag w:val="Bijlage"/>
          <w:id w:val="-247274977"/>
          <w:placeholder>
            <w:docPart w:val="EA5BB3FB3D4546EC8808ACBF04F18D7A"/>
          </w:placeholder>
          <w:showingPlcHdr/>
          <w:text/>
        </w:sdtPr>
        <w:sdtEndPr/>
        <w:sdtContent>
          <w:r w:rsidR="008A7820" w:rsidRPr="008A7820">
            <w:t>Attachment</w:t>
          </w:r>
        </w:sdtContent>
      </w:sdt>
      <w:bookmarkEnd w:id="13"/>
    </w:p>
    <w:p w14:paraId="2E4683CE" w14:textId="77777777" w:rsidR="00FB07B1" w:rsidRPr="002616D5" w:rsidRDefault="00FB07B1" w:rsidP="002616D5">
      <w:pPr>
        <w:pStyle w:val="Lijstalinea"/>
      </w:pPr>
      <w:r w:rsidRPr="002616D5">
        <w:t>Informatie die relevant is maar niet binnen de AN past</w:t>
      </w:r>
    </w:p>
    <w:p w14:paraId="0994EC95" w14:textId="3144B9DD" w:rsidR="001B54B8" w:rsidRPr="00FB07B1" w:rsidRDefault="00FB07B1" w:rsidP="00011668">
      <w:pPr>
        <w:rPr>
          <w:lang w:val="nl-NL"/>
        </w:rPr>
      </w:pPr>
      <w:r>
        <w:rPr>
          <w:lang w:val="nl-NL"/>
        </w:rPr>
        <w:t>Afgeprint kan bijlage zich beperken tot een opsomming die te raadplegen is digitaal.</w:t>
      </w:r>
    </w:p>
    <w:sectPr w:rsidR="001B54B8" w:rsidRPr="00FB07B1" w:rsidSect="00A66E8B">
      <w:headerReference w:type="default" r:id="rId15"/>
      <w:footerReference w:type="default" r:id="rId16"/>
      <w:footerReference w:type="first" r:id="rId17"/>
      <w:pgSz w:w="11906" w:h="16838" w:code="9"/>
      <w:pgMar w:top="1134" w:right="1134" w:bottom="1134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5FB7F" w14:textId="77777777" w:rsidR="00B70A83" w:rsidRDefault="00B70A83" w:rsidP="00011668">
      <w:r>
        <w:separator/>
      </w:r>
    </w:p>
  </w:endnote>
  <w:endnote w:type="continuationSeparator" w:id="0">
    <w:p w14:paraId="5B0BCFF5" w14:textId="77777777" w:rsidR="00B70A83" w:rsidRDefault="00B70A83" w:rsidP="00011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231E97B-8578-4EC5-B63B-9C1F4A782BD4}"/>
    <w:embedBold r:id="rId2" w:fontKey="{D490DDC2-951D-4D33-9A76-E8D20529FC97}"/>
    <w:embedItalic r:id="rId3" w:fontKey="{F5D3FB77-6134-492A-9394-F53277F6312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EC053607-084F-4D66-BB77-43C55FB5D9A4}"/>
    <w:embedBold r:id="rId5" w:fontKey="{0E99103B-53CD-49B7-AC19-6C9824FB8D5F}"/>
    <w:embedItalic r:id="rId6" w:fontKey="{B1272954-FF74-4A4C-8147-33050844212E}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F94FB" w14:textId="3BC46F2A" w:rsidR="00D1219C" w:rsidRPr="00D1219C" w:rsidRDefault="00D1219C" w:rsidP="00D1219C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-1569807124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 w:rsidRPr="00D1219C">
          <w:rPr>
            <w:szCs w:val="20"/>
            <w:lang w:val="nl-NL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87415" w14:textId="14B4CD56" w:rsidR="0041252F" w:rsidRPr="0041252F" w:rsidRDefault="0041252F" w:rsidP="0041252F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250931559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>
          <w:rPr>
            <w:szCs w:val="20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74CC1" w14:textId="77777777" w:rsidR="00B70A83" w:rsidRDefault="00B70A83" w:rsidP="00011668">
      <w:r>
        <w:separator/>
      </w:r>
    </w:p>
  </w:footnote>
  <w:footnote w:type="continuationSeparator" w:id="0">
    <w:p w14:paraId="592B6EC2" w14:textId="77777777" w:rsidR="00B70A83" w:rsidRDefault="00B70A83" w:rsidP="00011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raster"/>
      <w:tblW w:w="9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9"/>
      <w:gridCol w:w="8750"/>
    </w:tblGrid>
    <w:tr w:rsidR="006A4E75" w14:paraId="0E6B188F" w14:textId="77777777" w:rsidTr="0041252F">
      <w:trPr>
        <w:trHeight w:val="20"/>
      </w:trPr>
      <w:tc>
        <w:tcPr>
          <w:tcW w:w="709" w:type="dxa"/>
          <w:vAlign w:val="center"/>
        </w:tcPr>
        <w:p w14:paraId="4F89F9CE" w14:textId="001BBEE4" w:rsidR="006A4E75" w:rsidRDefault="006A4E75" w:rsidP="0041252F">
          <w:pPr>
            <w:pStyle w:val="Koptekst"/>
            <w:jc w:val="left"/>
          </w:pPr>
          <w:r>
            <w:rPr>
              <w:noProof/>
            </w:rPr>
            <w:drawing>
              <wp:inline distT="0" distB="0" distL="0" distR="0" wp14:anchorId="4376E38E" wp14:editId="4304974D">
                <wp:extent cx="424800" cy="424800"/>
                <wp:effectExtent l="0" t="0" r="0" b="0"/>
                <wp:docPr id="19" name="Afbeelding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2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0" w:type="dxa"/>
          <w:vAlign w:val="center"/>
        </w:tcPr>
        <w:p w14:paraId="7B412D12" w14:textId="57E377BF" w:rsidR="006A4E75" w:rsidRDefault="002B0096" w:rsidP="0041252F">
          <w:pPr>
            <w:pStyle w:val="Koptekst"/>
            <w:jc w:val="left"/>
          </w:pP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3 </w:instrText>
          </w:r>
          <w:r>
            <w:instrText xml:space="preserve">\a \t \u </w:instrText>
          </w:r>
          <w:r>
            <w:fldChar w:fldCharType="separate"/>
          </w:r>
          <w:r w:rsidR="00B00960">
            <w:t>ELEKTRONICA-ICT</w:t>
          </w:r>
          <w:r>
            <w:fldChar w:fldCharType="end"/>
          </w:r>
          <w:r w:rsidR="0041252F">
            <w:tab/>
          </w:r>
          <w:r w:rsidR="0041252F">
            <w:tab/>
          </w:r>
          <w:r w:rsidR="00CD6DF1">
            <w:t>Elektro</w:t>
          </w:r>
          <w:r w:rsidR="00413592">
            <w:t>nische systemen</w:t>
          </w:r>
          <w:r w:rsidR="00CD6DF1">
            <w:t xml:space="preserve"> 2</w:t>
          </w:r>
          <w:r w:rsidR="001365BF">
            <w:t xml:space="preserve"> -</w:t>
          </w:r>
          <w:r w:rsidR="00CD6DF1">
            <w:t xml:space="preserve"> </w:t>
          </w: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2 </w:instrText>
          </w:r>
          <w:r>
            <w:instrText xml:space="preserve">\a \t \u </w:instrText>
          </w:r>
          <w:r>
            <w:fldChar w:fldCharType="separate"/>
          </w:r>
          <w:r w:rsidR="00B00960">
            <w:t>20</w:t>
          </w:r>
          <w:r w:rsidR="001365BF">
            <w:t>20</w:t>
          </w:r>
          <w:r w:rsidR="00B00960">
            <w:t>-202</w:t>
          </w:r>
          <w:r>
            <w:fldChar w:fldCharType="end"/>
          </w:r>
          <w:r w:rsidR="001365BF">
            <w:t>1</w:t>
          </w:r>
        </w:p>
      </w:tc>
    </w:tr>
  </w:tbl>
  <w:p w14:paraId="50FFFDF8" w14:textId="1AF7F1E5" w:rsidR="006A4E75" w:rsidRPr="0041252F" w:rsidRDefault="006A4E75" w:rsidP="0041252F">
    <w:pPr>
      <w:pStyle w:val="Kopteks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D7F93"/>
    <w:multiLevelType w:val="hybridMultilevel"/>
    <w:tmpl w:val="4F886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41C9B"/>
    <w:multiLevelType w:val="hybridMultilevel"/>
    <w:tmpl w:val="5E4042A0"/>
    <w:lvl w:ilvl="0" w:tplc="B502AE5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16E1A"/>
    <w:multiLevelType w:val="hybridMultilevel"/>
    <w:tmpl w:val="47AAB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F649F"/>
    <w:multiLevelType w:val="hybridMultilevel"/>
    <w:tmpl w:val="CCBA9074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A246A"/>
    <w:multiLevelType w:val="hybridMultilevel"/>
    <w:tmpl w:val="123E3888"/>
    <w:lvl w:ilvl="0" w:tplc="0E5EB176">
      <w:numFmt w:val="bullet"/>
      <w:pStyle w:val="Lijstalinea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04747"/>
    <w:multiLevelType w:val="hybridMultilevel"/>
    <w:tmpl w:val="045A59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C228F"/>
    <w:multiLevelType w:val="hybridMultilevel"/>
    <w:tmpl w:val="F320B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C21F0"/>
    <w:multiLevelType w:val="hybridMultilevel"/>
    <w:tmpl w:val="EADA3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5550DE"/>
    <w:multiLevelType w:val="hybridMultilevel"/>
    <w:tmpl w:val="010CA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01E21"/>
    <w:multiLevelType w:val="hybridMultilevel"/>
    <w:tmpl w:val="8584B07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04873"/>
    <w:multiLevelType w:val="multilevel"/>
    <w:tmpl w:val="E07459AE"/>
    <w:lvl w:ilvl="0">
      <w:start w:val="1"/>
      <w:numFmt w:val="decimal"/>
      <w:pStyle w:val="Kop1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Kop2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Kop4"/>
      <w:lvlText w:val="%1.%2.%3.%4"/>
      <w:lvlJc w:val="left"/>
      <w:pPr>
        <w:ind w:left="454" w:hanging="454"/>
      </w:pPr>
      <w:rPr>
        <w:rFonts w:hint="default"/>
      </w:rPr>
    </w:lvl>
    <w:lvl w:ilvl="4">
      <w:start w:val="1"/>
      <w:numFmt w:val="none"/>
      <w:pStyle w:val="Kop5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pStyle w:val="Kop6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pStyle w:val="Kop7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pStyle w:val="Kop8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pStyle w:val="Kop9"/>
      <w:lvlText w:val=""/>
      <w:lvlJc w:val="left"/>
      <w:pPr>
        <w:ind w:left="454" w:hanging="454"/>
      </w:pPr>
      <w:rPr>
        <w:rFonts w:hint="default"/>
      </w:rPr>
    </w:lvl>
  </w:abstractNum>
  <w:abstractNum w:abstractNumId="11" w15:restartNumberingAfterBreak="0">
    <w:nsid w:val="65D01F3F"/>
    <w:multiLevelType w:val="hybridMultilevel"/>
    <w:tmpl w:val="A1305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004FA"/>
    <w:multiLevelType w:val="hybridMultilevel"/>
    <w:tmpl w:val="498AB77C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5308B0"/>
    <w:multiLevelType w:val="hybridMultilevel"/>
    <w:tmpl w:val="B5D4074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F2116"/>
    <w:multiLevelType w:val="hybridMultilevel"/>
    <w:tmpl w:val="FF26D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37A8A"/>
    <w:multiLevelType w:val="multilevel"/>
    <w:tmpl w:val="4ECEB5C8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5"/>
  </w:num>
  <w:num w:numId="2">
    <w:abstractNumId w:val="14"/>
  </w:num>
  <w:num w:numId="3">
    <w:abstractNumId w:val="5"/>
  </w:num>
  <w:num w:numId="4">
    <w:abstractNumId w:val="0"/>
  </w:num>
  <w:num w:numId="5">
    <w:abstractNumId w:val="11"/>
  </w:num>
  <w:num w:numId="6">
    <w:abstractNumId w:val="13"/>
  </w:num>
  <w:num w:numId="7">
    <w:abstractNumId w:val="2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3"/>
  </w:num>
  <w:num w:numId="13">
    <w:abstractNumId w:val="6"/>
  </w:num>
  <w:num w:numId="14">
    <w:abstractNumId w:val="4"/>
  </w:num>
  <w:num w:numId="15">
    <w:abstractNumId w:val="10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TA2MzczMTI3tDBS0lEKTi0uzszPAykwrgUAXyMFLCwAAAA="/>
  </w:docVars>
  <w:rsids>
    <w:rsidRoot w:val="00F334E1"/>
    <w:rsid w:val="00002852"/>
    <w:rsid w:val="00002F4F"/>
    <w:rsid w:val="00011668"/>
    <w:rsid w:val="00014F1F"/>
    <w:rsid w:val="000552F4"/>
    <w:rsid w:val="00076663"/>
    <w:rsid w:val="000A7302"/>
    <w:rsid w:val="000C1499"/>
    <w:rsid w:val="000D0662"/>
    <w:rsid w:val="000D5F2C"/>
    <w:rsid w:val="000F10EF"/>
    <w:rsid w:val="000F7645"/>
    <w:rsid w:val="001224D4"/>
    <w:rsid w:val="001365BF"/>
    <w:rsid w:val="00136E0B"/>
    <w:rsid w:val="00146B4C"/>
    <w:rsid w:val="00164A14"/>
    <w:rsid w:val="001B54B8"/>
    <w:rsid w:val="001D2F77"/>
    <w:rsid w:val="001D49D3"/>
    <w:rsid w:val="001E1AF6"/>
    <w:rsid w:val="001E5147"/>
    <w:rsid w:val="001F22B4"/>
    <w:rsid w:val="00203D55"/>
    <w:rsid w:val="0021129C"/>
    <w:rsid w:val="00221B3C"/>
    <w:rsid w:val="00236731"/>
    <w:rsid w:val="0024088F"/>
    <w:rsid w:val="002548A8"/>
    <w:rsid w:val="002616D5"/>
    <w:rsid w:val="00263A72"/>
    <w:rsid w:val="002A07F9"/>
    <w:rsid w:val="002B0096"/>
    <w:rsid w:val="002C6D0F"/>
    <w:rsid w:val="002D5845"/>
    <w:rsid w:val="002F2D5B"/>
    <w:rsid w:val="00331995"/>
    <w:rsid w:val="00340D87"/>
    <w:rsid w:val="00343AB7"/>
    <w:rsid w:val="00360413"/>
    <w:rsid w:val="00380415"/>
    <w:rsid w:val="003A69CD"/>
    <w:rsid w:val="003A6A64"/>
    <w:rsid w:val="003C2888"/>
    <w:rsid w:val="003C3492"/>
    <w:rsid w:val="003D35E8"/>
    <w:rsid w:val="003D6063"/>
    <w:rsid w:val="00411384"/>
    <w:rsid w:val="0041252F"/>
    <w:rsid w:val="00413592"/>
    <w:rsid w:val="0042275C"/>
    <w:rsid w:val="00426F30"/>
    <w:rsid w:val="004363FD"/>
    <w:rsid w:val="00471CAB"/>
    <w:rsid w:val="00475894"/>
    <w:rsid w:val="00484F9C"/>
    <w:rsid w:val="00491270"/>
    <w:rsid w:val="00497F48"/>
    <w:rsid w:val="004A216E"/>
    <w:rsid w:val="004D42E2"/>
    <w:rsid w:val="00505271"/>
    <w:rsid w:val="00505AD9"/>
    <w:rsid w:val="00520230"/>
    <w:rsid w:val="005400D2"/>
    <w:rsid w:val="0055386A"/>
    <w:rsid w:val="00563F1B"/>
    <w:rsid w:val="00583DDF"/>
    <w:rsid w:val="005853C1"/>
    <w:rsid w:val="00591EF1"/>
    <w:rsid w:val="005A0E47"/>
    <w:rsid w:val="005A4380"/>
    <w:rsid w:val="005F5164"/>
    <w:rsid w:val="006169FC"/>
    <w:rsid w:val="00626140"/>
    <w:rsid w:val="006268A7"/>
    <w:rsid w:val="006A4E75"/>
    <w:rsid w:val="006B0E60"/>
    <w:rsid w:val="006B1477"/>
    <w:rsid w:val="006C24A5"/>
    <w:rsid w:val="006C4BDB"/>
    <w:rsid w:val="006C6807"/>
    <w:rsid w:val="006E11AB"/>
    <w:rsid w:val="006E52C8"/>
    <w:rsid w:val="0070427E"/>
    <w:rsid w:val="00720540"/>
    <w:rsid w:val="00726B77"/>
    <w:rsid w:val="0073469C"/>
    <w:rsid w:val="00774964"/>
    <w:rsid w:val="007903E9"/>
    <w:rsid w:val="007A1CDF"/>
    <w:rsid w:val="007C3ADD"/>
    <w:rsid w:val="007E2F44"/>
    <w:rsid w:val="007E3B94"/>
    <w:rsid w:val="007E74C0"/>
    <w:rsid w:val="00836EC1"/>
    <w:rsid w:val="008A4028"/>
    <w:rsid w:val="008A7820"/>
    <w:rsid w:val="008B54E6"/>
    <w:rsid w:val="008C010F"/>
    <w:rsid w:val="008D657A"/>
    <w:rsid w:val="008E3EB0"/>
    <w:rsid w:val="008E6AA5"/>
    <w:rsid w:val="00925225"/>
    <w:rsid w:val="00943356"/>
    <w:rsid w:val="00962635"/>
    <w:rsid w:val="009715DF"/>
    <w:rsid w:val="00980B48"/>
    <w:rsid w:val="009A1672"/>
    <w:rsid w:val="009D0C25"/>
    <w:rsid w:val="00A01A1A"/>
    <w:rsid w:val="00A0322A"/>
    <w:rsid w:val="00A172D0"/>
    <w:rsid w:val="00A33B90"/>
    <w:rsid w:val="00A35625"/>
    <w:rsid w:val="00A62266"/>
    <w:rsid w:val="00A66E8B"/>
    <w:rsid w:val="00A80634"/>
    <w:rsid w:val="00A8104A"/>
    <w:rsid w:val="00A87701"/>
    <w:rsid w:val="00AC195D"/>
    <w:rsid w:val="00AC4958"/>
    <w:rsid w:val="00AF7597"/>
    <w:rsid w:val="00B00960"/>
    <w:rsid w:val="00B165DB"/>
    <w:rsid w:val="00B70A83"/>
    <w:rsid w:val="00BA10E6"/>
    <w:rsid w:val="00BA1E2D"/>
    <w:rsid w:val="00BA3371"/>
    <w:rsid w:val="00BF1280"/>
    <w:rsid w:val="00BF6A9B"/>
    <w:rsid w:val="00C06ED1"/>
    <w:rsid w:val="00C20461"/>
    <w:rsid w:val="00C528D7"/>
    <w:rsid w:val="00C872B1"/>
    <w:rsid w:val="00C909DB"/>
    <w:rsid w:val="00CB1C4F"/>
    <w:rsid w:val="00CC4DB5"/>
    <w:rsid w:val="00CD6DF1"/>
    <w:rsid w:val="00CE438C"/>
    <w:rsid w:val="00D008C7"/>
    <w:rsid w:val="00D1219C"/>
    <w:rsid w:val="00D22D54"/>
    <w:rsid w:val="00D332BD"/>
    <w:rsid w:val="00D42257"/>
    <w:rsid w:val="00D44330"/>
    <w:rsid w:val="00D51049"/>
    <w:rsid w:val="00D9142A"/>
    <w:rsid w:val="00D92572"/>
    <w:rsid w:val="00DA1216"/>
    <w:rsid w:val="00DC1A1B"/>
    <w:rsid w:val="00DD72B9"/>
    <w:rsid w:val="00DE2127"/>
    <w:rsid w:val="00DE7092"/>
    <w:rsid w:val="00E24979"/>
    <w:rsid w:val="00E76725"/>
    <w:rsid w:val="00EC3229"/>
    <w:rsid w:val="00ED16F9"/>
    <w:rsid w:val="00ED5BC7"/>
    <w:rsid w:val="00F11467"/>
    <w:rsid w:val="00F2059A"/>
    <w:rsid w:val="00F20C09"/>
    <w:rsid w:val="00F334E1"/>
    <w:rsid w:val="00F34725"/>
    <w:rsid w:val="00F449A3"/>
    <w:rsid w:val="00F45203"/>
    <w:rsid w:val="00F471D9"/>
    <w:rsid w:val="00FA2E8D"/>
    <w:rsid w:val="00FA6CA5"/>
    <w:rsid w:val="00FB07B1"/>
    <w:rsid w:val="00FB4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40D801C"/>
  <w14:defaultImageDpi w14:val="330"/>
  <w15:chartTrackingRefBased/>
  <w15:docId w15:val="{52BB48CF-6FA1-4BB6-A44F-035E3DFCC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0552F4"/>
    <w:pPr>
      <w:spacing w:after="120" w:line="240" w:lineRule="auto"/>
      <w:jc w:val="both"/>
    </w:pPr>
    <w:rPr>
      <w:color w:val="0A0203" w:themeColor="text1"/>
      <w:lang w:val="nl-BE"/>
    </w:rPr>
  </w:style>
  <w:style w:type="paragraph" w:styleId="Kop1">
    <w:name w:val="heading 1"/>
    <w:basedOn w:val="Ondertitel"/>
    <w:next w:val="Standaard"/>
    <w:link w:val="Kop1Char"/>
    <w:uiPriority w:val="9"/>
    <w:qFormat/>
    <w:rsid w:val="00836EC1"/>
    <w:pPr>
      <w:numPr>
        <w:ilvl w:val="0"/>
        <w:numId w:val="15"/>
      </w:numPr>
      <w:outlineLvl w:val="0"/>
    </w:pPr>
    <w:rPr>
      <w:rFonts w:eastAsiaTheme="majorEastAsia" w:cstheme="majorBidi"/>
      <w:szCs w:val="32"/>
    </w:rPr>
  </w:style>
  <w:style w:type="paragraph" w:styleId="Kop2">
    <w:name w:val="heading 2"/>
    <w:basedOn w:val="Kop1"/>
    <w:next w:val="Standaard"/>
    <w:link w:val="Kop2Char"/>
    <w:uiPriority w:val="9"/>
    <w:unhideWhenUsed/>
    <w:qFormat/>
    <w:rsid w:val="00076663"/>
    <w:pPr>
      <w:numPr>
        <w:ilvl w:val="1"/>
      </w:numPr>
      <w:outlineLvl w:val="1"/>
    </w:pPr>
    <w:rPr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F6A9B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eastAsiaTheme="majorEastAsia" w:hAnsiTheme="majorHAnsi" w:cstheme="majorBidi"/>
      <w:color w:val="58A618" w:themeColor="accent1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520230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417C12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520230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417C12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520230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2B520C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520230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B520C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520230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490E15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520230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836EC1"/>
    <w:rPr>
      <w:rFonts w:asciiTheme="majorHAnsi" w:eastAsiaTheme="majorEastAsia" w:hAnsiTheme="majorHAnsi" w:cstheme="majorBidi"/>
      <w:bCs/>
      <w:color w:val="58A618" w:themeColor="accent1"/>
      <w:spacing w:val="15"/>
      <w:sz w:val="36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076663"/>
    <w:rPr>
      <w:rFonts w:asciiTheme="majorHAnsi" w:eastAsiaTheme="majorEastAsia" w:hAnsiTheme="majorHAnsi" w:cstheme="majorBidi"/>
      <w:color w:val="00B050"/>
      <w:sz w:val="28"/>
      <w:szCs w:val="28"/>
    </w:rPr>
  </w:style>
  <w:style w:type="paragraph" w:styleId="Titel">
    <w:name w:val="Title"/>
    <w:basedOn w:val="Standaard"/>
    <w:next w:val="Standaard"/>
    <w:link w:val="TitelChar"/>
    <w:uiPriority w:val="10"/>
    <w:qFormat/>
    <w:rsid w:val="00A62266"/>
    <w:pPr>
      <w:pBdr>
        <w:top w:val="single" w:sz="18" w:space="1" w:color="18A518" w:themeColor="accent6"/>
        <w:bottom w:val="single" w:sz="18" w:space="1" w:color="18A518" w:themeColor="accent6"/>
      </w:pBdr>
      <w:spacing w:before="360" w:after="360"/>
    </w:pPr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62266"/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styleId="Intensievebenadrukking">
    <w:name w:val="Intense Emphasis"/>
    <w:basedOn w:val="Standaardalinea-lettertype"/>
    <w:uiPriority w:val="21"/>
    <w:qFormat/>
    <w:rsid w:val="00F334E1"/>
    <w:rPr>
      <w:i/>
      <w:iCs/>
      <w:color w:val="00B050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F334E1"/>
    <w:pPr>
      <w:pBdr>
        <w:top w:val="single" w:sz="4" w:space="10" w:color="58A618" w:themeColor="accent1"/>
        <w:bottom w:val="single" w:sz="4" w:space="10" w:color="58A618" w:themeColor="accent1"/>
      </w:pBdr>
      <w:spacing w:before="360" w:after="360"/>
      <w:ind w:left="864" w:right="864"/>
      <w:jc w:val="center"/>
    </w:pPr>
    <w:rPr>
      <w:i/>
      <w:iCs/>
      <w:color w:val="00B050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F334E1"/>
    <w:rPr>
      <w:i/>
      <w:iCs/>
      <w:color w:val="00B050"/>
    </w:rPr>
  </w:style>
  <w:style w:type="character" w:styleId="Intensieveverwijzing">
    <w:name w:val="Intense Reference"/>
    <w:basedOn w:val="Standaardalinea-lettertype"/>
    <w:uiPriority w:val="32"/>
    <w:qFormat/>
    <w:rsid w:val="00F334E1"/>
    <w:rPr>
      <w:b/>
      <w:bCs/>
      <w:smallCaps/>
      <w:color w:val="00B050"/>
      <w:spacing w:val="5"/>
    </w:rPr>
  </w:style>
  <w:style w:type="character" w:styleId="Tekstvantijdelijkeaanduiding">
    <w:name w:val="Placeholder Text"/>
    <w:basedOn w:val="Standaardalinea-lettertype"/>
    <w:uiPriority w:val="99"/>
    <w:semiHidden/>
    <w:rsid w:val="00F334E1"/>
    <w:rPr>
      <w:color w:val="808080"/>
    </w:rPr>
  </w:style>
  <w:style w:type="table" w:styleId="Tabelraster">
    <w:name w:val="Table Grid"/>
    <w:basedOn w:val="Standaardtabel"/>
    <w:uiPriority w:val="39"/>
    <w:rsid w:val="005A0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waar">
    <w:name w:val="Strong"/>
    <w:basedOn w:val="Standaardalinea-lettertype"/>
    <w:uiPriority w:val="22"/>
    <w:qFormat/>
    <w:rsid w:val="00A87701"/>
    <w:rPr>
      <w:b/>
      <w:bCs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BA3371"/>
    <w:pPr>
      <w:numPr>
        <w:numId w:val="0"/>
      </w:numPr>
      <w:ind w:left="357" w:hanging="357"/>
      <w:outlineLvl w:val="9"/>
    </w:pPr>
    <w:rPr>
      <w:color w:val="417C12" w:themeColor="accent1" w:themeShade="BF"/>
      <w:lang w:eastAsia="en-GB"/>
    </w:rPr>
  </w:style>
  <w:style w:type="paragraph" w:styleId="Inhopg1">
    <w:name w:val="toc 1"/>
    <w:basedOn w:val="Standaard"/>
    <w:next w:val="Standaard"/>
    <w:autoRedefine/>
    <w:uiPriority w:val="39"/>
    <w:unhideWhenUsed/>
    <w:rsid w:val="00505AD9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505AD9"/>
    <w:rPr>
      <w:color w:val="1818A5" w:themeColor="hyperlink"/>
      <w:u w:val="single"/>
    </w:rPr>
  </w:style>
  <w:style w:type="paragraph" w:styleId="Lijstalinea">
    <w:name w:val="List Paragraph"/>
    <w:basedOn w:val="Standaard"/>
    <w:uiPriority w:val="34"/>
    <w:qFormat/>
    <w:rsid w:val="00011668"/>
    <w:pPr>
      <w:numPr>
        <w:numId w:val="14"/>
      </w:numPr>
      <w:ind w:left="426" w:hanging="284"/>
      <w:contextualSpacing/>
    </w:pPr>
    <w:rPr>
      <w:rFonts w:ascii="Calibri" w:eastAsia="Calibri" w:hAnsi="Calibri" w:cs="Times New Roman"/>
      <w:lang w:val="nl-NL"/>
    </w:rPr>
  </w:style>
  <w:style w:type="paragraph" w:customStyle="1" w:styleId="Koptekst1">
    <w:name w:val="Koptekst1"/>
    <w:basedOn w:val="Standaard"/>
    <w:next w:val="Titel"/>
    <w:qFormat/>
    <w:rsid w:val="00D1219C"/>
    <w:pPr>
      <w:spacing w:after="0" w:line="300" w:lineRule="auto"/>
    </w:pPr>
    <w:rPr>
      <w:rFonts w:ascii="HelveticaNeueLT Com 63 MdEx" w:hAnsi="HelveticaNeueLT Com 63 MdEx"/>
      <w:sz w:val="60"/>
    </w:rPr>
  </w:style>
  <w:style w:type="paragraph" w:customStyle="1" w:styleId="Author">
    <w:name w:val="Author"/>
    <w:basedOn w:val="Standaard"/>
    <w:next w:val="Kop1"/>
    <w:qFormat/>
    <w:rsid w:val="00DE2127"/>
    <w:pPr>
      <w:tabs>
        <w:tab w:val="right" w:pos="5387"/>
        <w:tab w:val="left" w:pos="5670"/>
      </w:tabs>
      <w:spacing w:after="0"/>
      <w:contextualSpacing/>
      <w:jc w:val="right"/>
    </w:pPr>
    <w:rPr>
      <w:i/>
      <w:sz w:val="20"/>
      <w:szCs w:val="18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836EC1"/>
    <w:pPr>
      <w:keepNext/>
      <w:keepLines/>
      <w:numPr>
        <w:ilvl w:val="1"/>
      </w:numPr>
      <w:spacing w:before="360"/>
    </w:pPr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836EC1"/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paragraph" w:styleId="Koptekst">
    <w:name w:val="header"/>
    <w:basedOn w:val="Standaard"/>
    <w:link w:val="KoptekstChar"/>
    <w:uiPriority w:val="99"/>
    <w:unhideWhenUsed/>
    <w:rsid w:val="0041252F"/>
    <w:pPr>
      <w:tabs>
        <w:tab w:val="center" w:pos="4513"/>
        <w:tab w:val="right" w:pos="9026"/>
      </w:tabs>
      <w:spacing w:after="0"/>
    </w:pPr>
    <w:rPr>
      <w:rFonts w:ascii="HelveticaNeueLT Com 63 MdEx" w:hAnsi="HelveticaNeueLT Com 63 MdEx"/>
      <w:sz w:val="20"/>
    </w:rPr>
  </w:style>
  <w:style w:type="character" w:customStyle="1" w:styleId="KoptekstChar">
    <w:name w:val="Koptekst Char"/>
    <w:basedOn w:val="Standaardalinea-lettertype"/>
    <w:link w:val="Koptekst"/>
    <w:uiPriority w:val="99"/>
    <w:rsid w:val="0041252F"/>
    <w:rPr>
      <w:rFonts w:ascii="HelveticaNeueLT Com 63 MdEx" w:hAnsi="HelveticaNeueLT Com 63 MdEx"/>
      <w:color w:val="0A0203" w:themeColor="text1"/>
      <w:sz w:val="20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6E52C8"/>
    <w:pPr>
      <w:tabs>
        <w:tab w:val="center" w:pos="4513"/>
        <w:tab w:val="right" w:pos="9026"/>
      </w:tabs>
      <w:spacing w:after="0"/>
    </w:pPr>
    <w:rPr>
      <w:sz w:val="20"/>
    </w:rPr>
  </w:style>
  <w:style w:type="character" w:customStyle="1" w:styleId="VoettekstChar">
    <w:name w:val="Voettekst Char"/>
    <w:basedOn w:val="Standaardalinea-lettertype"/>
    <w:link w:val="Voettekst"/>
    <w:uiPriority w:val="99"/>
    <w:rsid w:val="006E52C8"/>
    <w:rPr>
      <w:color w:val="0A0203" w:themeColor="text1"/>
      <w:sz w:val="20"/>
      <w:lang w:val="nl-BE"/>
    </w:rPr>
  </w:style>
  <w:style w:type="character" w:customStyle="1" w:styleId="Kop3Char">
    <w:name w:val="Kop 3 Char"/>
    <w:basedOn w:val="Standaardalinea-lettertype"/>
    <w:link w:val="Kop3"/>
    <w:uiPriority w:val="9"/>
    <w:rsid w:val="00BF6A9B"/>
    <w:rPr>
      <w:rFonts w:asciiTheme="majorHAnsi" w:eastAsiaTheme="majorEastAsia" w:hAnsiTheme="majorHAnsi" w:cstheme="majorBidi"/>
      <w:color w:val="58A618" w:themeColor="accent1"/>
      <w:sz w:val="24"/>
      <w:szCs w:val="24"/>
      <w:lang w:val="nl-BE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520230"/>
    <w:rPr>
      <w:rFonts w:asciiTheme="majorHAnsi" w:eastAsiaTheme="majorEastAsia" w:hAnsiTheme="majorHAnsi" w:cstheme="majorBidi"/>
      <w:i/>
      <w:iCs/>
      <w:color w:val="417C12" w:themeColor="accent1" w:themeShade="BF"/>
      <w:lang w:val="nl-BE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520230"/>
    <w:rPr>
      <w:rFonts w:asciiTheme="majorHAnsi" w:eastAsiaTheme="majorEastAsia" w:hAnsiTheme="majorHAnsi" w:cstheme="majorBidi"/>
      <w:color w:val="417C12" w:themeColor="accent1" w:themeShade="BF"/>
      <w:lang w:val="nl-BE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20230"/>
    <w:rPr>
      <w:rFonts w:asciiTheme="majorHAnsi" w:eastAsiaTheme="majorEastAsia" w:hAnsiTheme="majorHAnsi" w:cstheme="majorBidi"/>
      <w:color w:val="2B520C" w:themeColor="accent1" w:themeShade="7F"/>
      <w:lang w:val="nl-BE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520230"/>
    <w:rPr>
      <w:rFonts w:asciiTheme="majorHAnsi" w:eastAsiaTheme="majorEastAsia" w:hAnsiTheme="majorHAnsi" w:cstheme="majorBidi"/>
      <w:i/>
      <w:iCs/>
      <w:color w:val="2B520C" w:themeColor="accent1" w:themeShade="7F"/>
      <w:lang w:val="nl-BE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520230"/>
    <w:rPr>
      <w:rFonts w:asciiTheme="majorHAnsi" w:eastAsiaTheme="majorEastAsia" w:hAnsiTheme="majorHAnsi" w:cstheme="majorBidi"/>
      <w:color w:val="490E15" w:themeColor="text1" w:themeTint="D8"/>
      <w:sz w:val="21"/>
      <w:szCs w:val="21"/>
      <w:lang w:val="nl-BE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520230"/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  <w:lang w:val="nl-B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6C68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instructables.com/DIY-Image-Sensor-and-Digital-Camera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44BCD21-4DB2-40F4-8050-80F46E0D25E2}"/>
      </w:docPartPr>
      <w:docPartBody>
        <w:p w:rsidR="00BA7EEF" w:rsidRDefault="0027388C">
          <w:r w:rsidRPr="00E7065F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A5BB3FB3D4546EC8808ACBF04F18D7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DD95456-0EE1-470F-9D72-7F2BE204A54C}"/>
      </w:docPartPr>
      <w:docPartBody>
        <w:p w:rsidR="00BA7EEF" w:rsidRDefault="00151023">
          <w:r w:rsidRPr="008A7820">
            <w:t>Attach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E76CD"/>
    <w:multiLevelType w:val="multilevel"/>
    <w:tmpl w:val="E8A21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36B9"/>
    <w:rsid w:val="000D0DB4"/>
    <w:rsid w:val="00151023"/>
    <w:rsid w:val="0027388C"/>
    <w:rsid w:val="002E4453"/>
    <w:rsid w:val="00347C10"/>
    <w:rsid w:val="0043278D"/>
    <w:rsid w:val="005B33CD"/>
    <w:rsid w:val="005D3A75"/>
    <w:rsid w:val="00624114"/>
    <w:rsid w:val="006E606B"/>
    <w:rsid w:val="007320D4"/>
    <w:rsid w:val="007C36B9"/>
    <w:rsid w:val="00951403"/>
    <w:rsid w:val="00982EB4"/>
    <w:rsid w:val="00A57802"/>
    <w:rsid w:val="00B84FBE"/>
    <w:rsid w:val="00BA7EEF"/>
    <w:rsid w:val="00BD1A46"/>
    <w:rsid w:val="00C373BB"/>
    <w:rsid w:val="00EC2C41"/>
    <w:rsid w:val="00FA6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BD1A4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angepast 1">
      <a:dk1>
        <a:srgbClr val="0A0203"/>
      </a:dk1>
      <a:lt1>
        <a:srgbClr val="FFFFFF"/>
      </a:lt1>
      <a:dk2>
        <a:srgbClr val="0A0203"/>
      </a:dk2>
      <a:lt2>
        <a:srgbClr val="FFFFFF"/>
      </a:lt2>
      <a:accent1>
        <a:srgbClr val="58A618"/>
      </a:accent1>
      <a:accent2>
        <a:srgbClr val="A55E18"/>
      </a:accent2>
      <a:accent3>
        <a:srgbClr val="5E5E5E"/>
      </a:accent3>
      <a:accent4>
        <a:srgbClr val="A5A518"/>
      </a:accent4>
      <a:accent5>
        <a:srgbClr val="18A5A5"/>
      </a:accent5>
      <a:accent6>
        <a:srgbClr val="18A518"/>
      </a:accent6>
      <a:hlink>
        <a:srgbClr val="1818A5"/>
      </a:hlink>
      <a:folHlink>
        <a:srgbClr val="A518A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9B0F369B8D5A41A86EBCCB50981F58" ma:contentTypeVersion="13" ma:contentTypeDescription="Een nieuw document maken." ma:contentTypeScope="" ma:versionID="e1a2ae5940d6c8b43ca1bb3da1920fb1">
  <xsd:schema xmlns:xsd="http://www.w3.org/2001/XMLSchema" xmlns:xs="http://www.w3.org/2001/XMLSchema" xmlns:p="http://schemas.microsoft.com/office/2006/metadata/properties" xmlns:ns3="82647113-273a-49ba-a4d8-d79a77b526bf" xmlns:ns4="ba42a566-0f24-4622-95ac-63d6c32fe718" targetNamespace="http://schemas.microsoft.com/office/2006/metadata/properties" ma:root="true" ma:fieldsID="08a51190a00f8ad5606599cfb186dd99" ns3:_="" ns4:_="">
    <xsd:import namespace="82647113-273a-49ba-a4d8-d79a77b526bf"/>
    <xsd:import namespace="ba42a566-0f24-4622-95ac-63d6c32fe7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47113-273a-49ba-a4d8-d79a77b526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2a566-0f24-4622-95ac-63d6c32fe71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5FE48-98FE-4CC8-858D-27B8488C06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B3E6ED-35FB-4B1F-8DCD-22533F264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647113-273a-49ba-a4d8-d79a77b526bf"/>
    <ds:schemaRef ds:uri="ba42a566-0f24-4622-95ac-63d6c32fe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EC0E11-623D-4F2D-A9D9-1C505B1ACB2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6D5025-559F-4E8A-AB47-0A58066B9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97</Words>
  <Characters>5686</Characters>
  <Application>Microsoft Office Word</Application>
  <DocSecurity>0</DocSecurity>
  <Lines>47</Lines>
  <Paragraphs>1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m Plessers</dc:creator>
  <cp:keywords/>
  <dc:description/>
  <cp:lastModifiedBy>Tom Haels</cp:lastModifiedBy>
  <cp:revision>2</cp:revision>
  <dcterms:created xsi:type="dcterms:W3CDTF">2021-05-30T21:27:00Z</dcterms:created>
  <dcterms:modified xsi:type="dcterms:W3CDTF">2021-05-30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9B0F369B8D5A41A86EBCCB50981F58</vt:lpwstr>
  </property>
  <property fmtid="{D5CDD505-2E9C-101B-9397-08002B2CF9AE}" pid="3" name="MSIP_Label_f95379a6-efcb-4855-97e0-03c6be785496_Enabled">
    <vt:lpwstr>True</vt:lpwstr>
  </property>
  <property fmtid="{D5CDD505-2E9C-101B-9397-08002B2CF9AE}" pid="4" name="MSIP_Label_f95379a6-efcb-4855-97e0-03c6be785496_SiteId">
    <vt:lpwstr>0bff66c5-45db-46ed-8b81-87959e069b90</vt:lpwstr>
  </property>
  <property fmtid="{D5CDD505-2E9C-101B-9397-08002B2CF9AE}" pid="5" name="MSIP_Label_f95379a6-efcb-4855-97e0-03c6be785496_Owner">
    <vt:lpwstr>20003435@pxl.be</vt:lpwstr>
  </property>
  <property fmtid="{D5CDD505-2E9C-101B-9397-08002B2CF9AE}" pid="6" name="MSIP_Label_f95379a6-efcb-4855-97e0-03c6be785496_SetDate">
    <vt:lpwstr>2020-01-28T13:16:10.3312931Z</vt:lpwstr>
  </property>
  <property fmtid="{D5CDD505-2E9C-101B-9397-08002B2CF9AE}" pid="7" name="MSIP_Label_f95379a6-efcb-4855-97e0-03c6be785496_Name">
    <vt:lpwstr>Publiek</vt:lpwstr>
  </property>
  <property fmtid="{D5CDD505-2E9C-101B-9397-08002B2CF9AE}" pid="8" name="MSIP_Label_f95379a6-efcb-4855-97e0-03c6be785496_Application">
    <vt:lpwstr>Microsoft Azure Information Protection</vt:lpwstr>
  </property>
  <property fmtid="{D5CDD505-2E9C-101B-9397-08002B2CF9AE}" pid="9" name="MSIP_Label_f95379a6-efcb-4855-97e0-03c6be785496_ActionId">
    <vt:lpwstr>cffe51bd-1252-4baf-ae96-b5d988215a91</vt:lpwstr>
  </property>
  <property fmtid="{D5CDD505-2E9C-101B-9397-08002B2CF9AE}" pid="10" name="MSIP_Label_f95379a6-efcb-4855-97e0-03c6be785496_Extended_MSFT_Method">
    <vt:lpwstr>Automatic</vt:lpwstr>
  </property>
  <property fmtid="{D5CDD505-2E9C-101B-9397-08002B2CF9AE}" pid="11" name="Sensitivity">
    <vt:lpwstr>Publiek</vt:lpwstr>
  </property>
</Properties>
</file>